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C55AA" w14:textId="4B5F6BC2" w:rsidR="002A1E94" w:rsidRDefault="009141B9" w:rsidP="002A1E94">
      <w:pPr>
        <w:spacing w:after="0" w:line="240" w:lineRule="auto"/>
        <w:jc w:val="center"/>
        <w:rPr>
          <w:rFonts w:asciiTheme="majorBidi" w:hAnsiTheme="majorBidi" w:cstheme="majorBidi"/>
          <w:b/>
          <w:bCs/>
          <w:lang w:val="en-US"/>
        </w:rPr>
      </w:pPr>
      <w:r>
        <w:rPr>
          <w:rFonts w:asciiTheme="majorBidi" w:hAnsiTheme="majorBidi" w:cstheme="majorBidi"/>
          <w:b/>
          <w:bCs/>
          <w:lang w:val="en-US"/>
        </w:rPr>
        <w:t>TITLE</w:t>
      </w:r>
    </w:p>
    <w:p w14:paraId="26B5C4E0" w14:textId="62B18ABE" w:rsidR="009141B9" w:rsidRDefault="009141B9" w:rsidP="002A1E94">
      <w:pPr>
        <w:spacing w:after="0" w:line="240" w:lineRule="auto"/>
        <w:jc w:val="center"/>
        <w:rPr>
          <w:rFonts w:asciiTheme="majorBidi" w:hAnsiTheme="majorBidi" w:cstheme="majorBidi"/>
          <w:b/>
          <w:bCs/>
          <w:lang w:val="en-US"/>
        </w:rPr>
      </w:pPr>
    </w:p>
    <w:p w14:paraId="50248918" w14:textId="1B27CF89" w:rsidR="009141B9" w:rsidRPr="009141B9" w:rsidRDefault="009141B9" w:rsidP="002A1E94">
      <w:pPr>
        <w:spacing w:after="0" w:line="240" w:lineRule="auto"/>
        <w:jc w:val="center"/>
        <w:rPr>
          <w:rFonts w:asciiTheme="majorBidi" w:hAnsiTheme="majorBidi" w:cstheme="majorBidi"/>
          <w:b/>
          <w:bCs/>
          <w:i/>
          <w:iCs/>
          <w:lang w:val="en-US"/>
        </w:rPr>
      </w:pPr>
      <w:r w:rsidRPr="009141B9">
        <w:rPr>
          <w:rFonts w:asciiTheme="majorBidi" w:hAnsiTheme="majorBidi" w:cstheme="majorBidi"/>
          <w:b/>
          <w:bCs/>
          <w:i/>
          <w:iCs/>
          <w:lang w:val="en-US"/>
        </w:rPr>
        <w:t>TITLE IN BAHASA MELAYU OR ENGLISH</w:t>
      </w:r>
    </w:p>
    <w:p w14:paraId="386A41FA" w14:textId="77777777" w:rsidR="009F39D1" w:rsidRPr="002A1E94" w:rsidRDefault="009F39D1" w:rsidP="002A1E94">
      <w:pPr>
        <w:spacing w:after="0" w:line="240" w:lineRule="auto"/>
        <w:jc w:val="center"/>
        <w:rPr>
          <w:rFonts w:asciiTheme="majorBidi" w:hAnsiTheme="majorBidi" w:cstheme="majorBidi"/>
          <w:b/>
          <w:bCs/>
          <w:lang w:val="en-US"/>
        </w:rPr>
      </w:pPr>
    </w:p>
    <w:p w14:paraId="0BA5EB6B" w14:textId="4BFB6A3D" w:rsidR="00CC41C8" w:rsidRPr="00A101E8" w:rsidRDefault="00F47D1A" w:rsidP="00FF1EC9">
      <w:pPr>
        <w:spacing w:after="0" w:line="240" w:lineRule="auto"/>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vertAlign w:val="superscript"/>
        </w:rPr>
        <w:t>i</w:t>
      </w:r>
      <w:r w:rsidR="008A4BBB">
        <w:rPr>
          <w:rFonts w:asciiTheme="majorBidi" w:hAnsiTheme="majorBidi" w:cstheme="majorBidi"/>
          <w:color w:val="000000" w:themeColor="text1"/>
          <w:sz w:val="18"/>
          <w:szCs w:val="18"/>
          <w:vertAlign w:val="superscript"/>
        </w:rPr>
        <w:t>,*</w:t>
      </w:r>
      <w:r w:rsidR="00CC41C8" w:rsidRPr="006306DB">
        <w:rPr>
          <w:rFonts w:asciiTheme="majorBidi" w:hAnsiTheme="majorBidi" w:cstheme="majorBidi"/>
          <w:color w:val="000000" w:themeColor="text1"/>
          <w:sz w:val="18"/>
          <w:szCs w:val="18"/>
          <w:vertAlign w:val="superscript"/>
        </w:rPr>
        <w:t xml:space="preserve"> </w:t>
      </w:r>
      <w:r w:rsidR="009141B9">
        <w:rPr>
          <w:rFonts w:asciiTheme="majorBidi" w:hAnsiTheme="majorBidi" w:cstheme="majorBidi"/>
          <w:color w:val="000000" w:themeColor="text1"/>
          <w:sz w:val="18"/>
          <w:szCs w:val="18"/>
        </w:rPr>
        <w:t>Author 1</w:t>
      </w:r>
      <w:r w:rsidR="00A101E8">
        <w:rPr>
          <w:rFonts w:asciiTheme="majorBidi" w:hAnsiTheme="majorBidi" w:cstheme="majorBidi"/>
          <w:color w:val="000000" w:themeColor="text1"/>
          <w:sz w:val="18"/>
          <w:szCs w:val="18"/>
        </w:rPr>
        <w:t xml:space="preserve">, </w:t>
      </w:r>
      <w:r w:rsidR="00A101E8">
        <w:rPr>
          <w:rFonts w:asciiTheme="majorBidi" w:hAnsiTheme="majorBidi" w:cstheme="majorBidi"/>
          <w:color w:val="000000" w:themeColor="text1"/>
          <w:sz w:val="18"/>
          <w:szCs w:val="18"/>
          <w:vertAlign w:val="superscript"/>
        </w:rPr>
        <w:t>i</w:t>
      </w:r>
      <w:r w:rsidR="0028666B">
        <w:rPr>
          <w:rFonts w:asciiTheme="majorBidi" w:hAnsiTheme="majorBidi" w:cstheme="majorBidi"/>
          <w:color w:val="000000" w:themeColor="text1"/>
          <w:sz w:val="18"/>
          <w:szCs w:val="18"/>
          <w:vertAlign w:val="superscript"/>
        </w:rPr>
        <w:t>i</w:t>
      </w:r>
      <w:r w:rsidR="00A101E8">
        <w:rPr>
          <w:rFonts w:asciiTheme="majorBidi" w:hAnsiTheme="majorBidi" w:cstheme="majorBidi"/>
          <w:color w:val="000000" w:themeColor="text1"/>
          <w:sz w:val="18"/>
          <w:szCs w:val="18"/>
        </w:rPr>
        <w:t xml:space="preserve"> </w:t>
      </w:r>
      <w:r w:rsidR="009141B9">
        <w:rPr>
          <w:rFonts w:asciiTheme="majorBidi" w:hAnsiTheme="majorBidi" w:cstheme="majorBidi"/>
          <w:color w:val="000000" w:themeColor="text1"/>
          <w:sz w:val="18"/>
          <w:szCs w:val="18"/>
        </w:rPr>
        <w:t>Author 2</w:t>
      </w:r>
      <w:r w:rsidR="00A101E8">
        <w:rPr>
          <w:rFonts w:asciiTheme="majorBidi" w:hAnsiTheme="majorBidi" w:cstheme="majorBidi"/>
          <w:color w:val="000000" w:themeColor="text1"/>
          <w:sz w:val="18"/>
          <w:szCs w:val="18"/>
        </w:rPr>
        <w:t xml:space="preserve"> &amp; </w:t>
      </w:r>
      <w:r w:rsidR="00A101E8">
        <w:rPr>
          <w:rFonts w:asciiTheme="majorBidi" w:hAnsiTheme="majorBidi" w:cstheme="majorBidi"/>
          <w:color w:val="000000" w:themeColor="text1"/>
          <w:sz w:val="18"/>
          <w:szCs w:val="18"/>
          <w:vertAlign w:val="superscript"/>
        </w:rPr>
        <w:t>i</w:t>
      </w:r>
      <w:r w:rsidR="009141B9">
        <w:rPr>
          <w:rFonts w:asciiTheme="majorBidi" w:hAnsiTheme="majorBidi" w:cstheme="majorBidi"/>
          <w:color w:val="000000" w:themeColor="text1"/>
          <w:sz w:val="18"/>
          <w:szCs w:val="18"/>
          <w:vertAlign w:val="superscript"/>
        </w:rPr>
        <w:t>ii</w:t>
      </w:r>
      <w:r w:rsidR="00A101E8">
        <w:rPr>
          <w:rFonts w:asciiTheme="majorBidi" w:hAnsiTheme="majorBidi" w:cstheme="majorBidi"/>
          <w:color w:val="000000" w:themeColor="text1"/>
          <w:sz w:val="18"/>
          <w:szCs w:val="18"/>
        </w:rPr>
        <w:t xml:space="preserve"> </w:t>
      </w:r>
      <w:r w:rsidR="009141B9">
        <w:rPr>
          <w:rFonts w:asciiTheme="majorBidi" w:hAnsiTheme="majorBidi" w:cstheme="majorBidi"/>
          <w:color w:val="000000" w:themeColor="text1"/>
          <w:sz w:val="18"/>
          <w:szCs w:val="18"/>
        </w:rPr>
        <w:t>Author 3</w:t>
      </w:r>
    </w:p>
    <w:p w14:paraId="77451D71" w14:textId="77777777" w:rsidR="00CC41C8" w:rsidRPr="006306DB" w:rsidRDefault="00CC41C8" w:rsidP="00CC41C8">
      <w:pPr>
        <w:spacing w:after="0" w:line="240" w:lineRule="auto"/>
        <w:jc w:val="center"/>
        <w:rPr>
          <w:rFonts w:asciiTheme="majorBidi" w:hAnsiTheme="majorBidi" w:cstheme="majorBidi"/>
          <w:color w:val="000000" w:themeColor="text1"/>
          <w:sz w:val="18"/>
          <w:szCs w:val="18"/>
        </w:rPr>
      </w:pPr>
      <w:bookmarkStart w:id="0" w:name="_Hlk158902316"/>
    </w:p>
    <w:p w14:paraId="31877362" w14:textId="30B34B18" w:rsidR="00CC41C8" w:rsidRDefault="00CC41C8" w:rsidP="00CC41C8">
      <w:pPr>
        <w:spacing w:after="0" w:line="240" w:lineRule="auto"/>
        <w:jc w:val="center"/>
        <w:rPr>
          <w:rFonts w:asciiTheme="majorBidi" w:hAnsiTheme="majorBidi" w:cstheme="majorBidi"/>
          <w:color w:val="000000" w:themeColor="text1"/>
          <w:sz w:val="18"/>
          <w:szCs w:val="18"/>
        </w:rPr>
      </w:pPr>
      <w:r w:rsidRPr="006306DB">
        <w:rPr>
          <w:rFonts w:asciiTheme="majorBidi" w:hAnsiTheme="majorBidi" w:cstheme="majorBidi"/>
          <w:color w:val="000000" w:themeColor="text1"/>
          <w:sz w:val="18"/>
          <w:szCs w:val="18"/>
          <w:vertAlign w:val="superscript"/>
        </w:rPr>
        <w:t xml:space="preserve">i </w:t>
      </w:r>
      <w:bookmarkEnd w:id="0"/>
      <w:r w:rsidR="009141B9" w:rsidRPr="009141B9">
        <w:rPr>
          <w:rFonts w:asciiTheme="majorBidi" w:hAnsiTheme="majorBidi" w:cstheme="majorBidi"/>
          <w:color w:val="000000" w:themeColor="text1"/>
          <w:sz w:val="18"/>
          <w:szCs w:val="18"/>
        </w:rPr>
        <w:t>Faculty of Syariah and Law, Universiti Sains Islam Malaysia (USIM), 71800, Nilai, Negeri Sembilan, Malaysia</w:t>
      </w:r>
    </w:p>
    <w:p w14:paraId="7939BDE9" w14:textId="1E8AC64B" w:rsidR="00A101E8" w:rsidRDefault="00A101E8" w:rsidP="00CC41C8">
      <w:pPr>
        <w:spacing w:after="0" w:line="240" w:lineRule="auto"/>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vertAlign w:val="superscript"/>
        </w:rPr>
        <w:t xml:space="preserve">ii </w:t>
      </w:r>
      <w:r w:rsidR="009141B9" w:rsidRPr="009141B9">
        <w:rPr>
          <w:rFonts w:asciiTheme="majorBidi" w:hAnsiTheme="majorBidi" w:cstheme="majorBidi"/>
          <w:color w:val="000000" w:themeColor="text1"/>
          <w:sz w:val="18"/>
          <w:szCs w:val="18"/>
        </w:rPr>
        <w:t>Faculty of Dentistry, Universiti Sains Islam Malaysia (USIM), 71800, Nilai, Negeri Sembilan, Malaysia</w:t>
      </w:r>
    </w:p>
    <w:p w14:paraId="34624FD8" w14:textId="77777777" w:rsidR="00CC41C8" w:rsidRPr="006306DB" w:rsidRDefault="00CC41C8" w:rsidP="00CC41C8">
      <w:pPr>
        <w:spacing w:after="0" w:line="240" w:lineRule="auto"/>
        <w:rPr>
          <w:rFonts w:asciiTheme="majorBidi" w:hAnsiTheme="majorBidi" w:cstheme="majorBidi"/>
          <w:color w:val="000000" w:themeColor="text1"/>
          <w:sz w:val="18"/>
          <w:szCs w:val="18"/>
        </w:rPr>
      </w:pPr>
    </w:p>
    <w:p w14:paraId="5384D378" w14:textId="4460C77D" w:rsidR="00CC41C8" w:rsidRPr="008A4BBB" w:rsidRDefault="00CC41C8" w:rsidP="00CC41C8">
      <w:pPr>
        <w:spacing w:after="0" w:line="240" w:lineRule="auto"/>
        <w:jc w:val="center"/>
        <w:rPr>
          <w:rFonts w:asciiTheme="majorBidi" w:hAnsiTheme="majorBidi" w:cstheme="majorBidi"/>
          <w:color w:val="FF0000"/>
          <w:sz w:val="18"/>
          <w:szCs w:val="18"/>
        </w:rPr>
      </w:pPr>
      <w:r w:rsidRPr="008A4BBB">
        <w:rPr>
          <w:rFonts w:asciiTheme="majorBidi" w:hAnsiTheme="majorBidi" w:cstheme="majorBidi"/>
          <w:color w:val="000000" w:themeColor="text1"/>
          <w:sz w:val="18"/>
          <w:szCs w:val="18"/>
        </w:rPr>
        <w:t xml:space="preserve">*(Corresponding author) e-mail: </w:t>
      </w:r>
      <w:hyperlink r:id="rId12" w:history="1">
        <w:r w:rsidR="009141B9" w:rsidRPr="00B42E87">
          <w:rPr>
            <w:rStyle w:val="Hyperlink"/>
            <w:rFonts w:asciiTheme="majorBidi" w:hAnsiTheme="majorBidi" w:cstheme="majorBidi"/>
            <w:sz w:val="18"/>
            <w:szCs w:val="18"/>
          </w:rPr>
          <w:t>xxx@usim.edu.my</w:t>
        </w:r>
      </w:hyperlink>
      <w:r w:rsidR="00A101E8">
        <w:rPr>
          <w:rFonts w:asciiTheme="majorBidi" w:hAnsiTheme="majorBidi" w:cstheme="majorBidi"/>
          <w:color w:val="000000" w:themeColor="text1"/>
          <w:sz w:val="18"/>
          <w:szCs w:val="18"/>
        </w:rPr>
        <w:t xml:space="preserve"> </w:t>
      </w:r>
    </w:p>
    <w:p w14:paraId="7D2753A5" w14:textId="77777777" w:rsidR="00760AD5" w:rsidRDefault="00760AD5" w:rsidP="00032466">
      <w:pPr>
        <w:spacing w:line="240" w:lineRule="auto"/>
        <w:rPr>
          <w:rFonts w:asciiTheme="majorBidi" w:hAnsiTheme="majorBidi" w:cstheme="majorBidi"/>
          <w:b/>
          <w:color w:val="FF0000"/>
        </w:rPr>
      </w:pPr>
      <w:bookmarkStart w:id="1" w:name="_heading=h.gjdgxs" w:colFirst="0" w:colLast="0"/>
      <w:bookmarkEnd w:id="1"/>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A101E8">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37A8A">
              <w:trPr>
                <w:trHeight w:val="277"/>
              </w:trPr>
              <w:tc>
                <w:tcPr>
                  <w:tcW w:w="2835" w:type="dxa"/>
                  <w:vMerge w:val="restart"/>
                  <w:vAlign w:val="center"/>
                </w:tcPr>
                <w:p w14:paraId="71299984" w14:textId="77777777" w:rsidR="00FF1EC9" w:rsidRPr="005567D7" w:rsidRDefault="00FF1EC9" w:rsidP="00FF1EC9">
                  <w:pPr>
                    <w:rPr>
                      <w:rFonts w:asciiTheme="minorBidi" w:hAnsiTheme="minorBidi" w:cstheme="minorBidi"/>
                      <w:b/>
                      <w:bCs/>
                      <w:i/>
                      <w:iCs/>
                      <w:sz w:val="13"/>
                      <w:szCs w:val="13"/>
                      <w:lang w:val="en-MY"/>
                    </w:rPr>
                  </w:pPr>
                  <w:bookmarkStart w:id="2" w:name="_Hlk139627045"/>
                  <w:r w:rsidRPr="005567D7">
                    <w:rPr>
                      <w:rFonts w:asciiTheme="minorBidi" w:hAnsiTheme="minorBidi" w:cstheme="minorBidi"/>
                      <w:b/>
                      <w:bCs/>
                      <w:i/>
                      <w:iCs/>
                      <w:sz w:val="13"/>
                      <w:szCs w:val="13"/>
                      <w:lang w:val="en-MY"/>
                    </w:rPr>
                    <w:t>Article history:</w:t>
                  </w:r>
                </w:p>
                <w:bookmarkEnd w:id="2"/>
                <w:p w14:paraId="63F353B6" w14:textId="18E6EE58" w:rsidR="00FF1EC9" w:rsidRPr="00FF1EC9" w:rsidRDefault="00FF1EC9" w:rsidP="00FF1EC9">
                  <w:pPr>
                    <w:rPr>
                      <w:rFonts w:asciiTheme="minorBidi" w:hAnsiTheme="minorBidi" w:cstheme="minorBidi"/>
                      <w:b/>
                      <w:color w:val="000000" w:themeColor="text1"/>
                      <w:sz w:val="13"/>
                      <w:szCs w:val="13"/>
                    </w:rPr>
                  </w:pPr>
                  <w:r w:rsidRPr="009141B9">
                    <w:rPr>
                      <w:rFonts w:asciiTheme="minorBidi" w:hAnsiTheme="minorBidi" w:cstheme="minorBidi"/>
                      <w:color w:val="000000" w:themeColor="text1"/>
                      <w:sz w:val="13"/>
                      <w:szCs w:val="13"/>
                      <w:highlight w:val="yellow"/>
                    </w:rPr>
                    <w:t xml:space="preserve">Submission date: </w:t>
                  </w:r>
                  <w:r w:rsidR="00A101E8" w:rsidRPr="009141B9">
                    <w:rPr>
                      <w:rFonts w:asciiTheme="minorBidi" w:hAnsiTheme="minorBidi" w:cstheme="minorBidi"/>
                      <w:color w:val="000000" w:themeColor="text1"/>
                      <w:sz w:val="13"/>
                      <w:szCs w:val="13"/>
                      <w:highlight w:val="yellow"/>
                    </w:rPr>
                    <w:t xml:space="preserve">1 </w:t>
                  </w:r>
                  <w:r w:rsidR="009141B9">
                    <w:rPr>
                      <w:rFonts w:asciiTheme="minorBidi" w:hAnsiTheme="minorBidi" w:cstheme="minorBidi"/>
                      <w:color w:val="000000" w:themeColor="text1"/>
                      <w:sz w:val="13"/>
                      <w:szCs w:val="13"/>
                      <w:highlight w:val="yellow"/>
                    </w:rPr>
                    <w:t>Jan</w:t>
                  </w:r>
                  <w:r w:rsidRPr="009141B9">
                    <w:rPr>
                      <w:rFonts w:asciiTheme="minorBidi" w:hAnsiTheme="minorBidi" w:cstheme="minorBidi"/>
                      <w:color w:val="000000" w:themeColor="text1"/>
                      <w:sz w:val="13"/>
                      <w:szCs w:val="13"/>
                      <w:highlight w:val="yellow"/>
                    </w:rPr>
                    <w:t xml:space="preserve"> 202</w:t>
                  </w:r>
                  <w:r w:rsidR="009141B9" w:rsidRPr="009141B9">
                    <w:rPr>
                      <w:rFonts w:asciiTheme="minorBidi" w:hAnsiTheme="minorBidi" w:cstheme="minorBidi"/>
                      <w:color w:val="000000" w:themeColor="text1"/>
                      <w:sz w:val="13"/>
                      <w:szCs w:val="13"/>
                      <w:highlight w:val="yellow"/>
                    </w:rPr>
                    <w:t>4</w:t>
                  </w:r>
                </w:p>
                <w:p w14:paraId="08DF6994" w14:textId="387AD599" w:rsidR="00FF1EC9" w:rsidRPr="00FF1EC9" w:rsidRDefault="00FF1EC9" w:rsidP="00FF1EC9">
                  <w:pPr>
                    <w:rPr>
                      <w:rFonts w:asciiTheme="minorBidi" w:hAnsiTheme="minorBidi" w:cstheme="minorBidi"/>
                      <w:color w:val="000000" w:themeColor="text1"/>
                      <w:sz w:val="13"/>
                      <w:szCs w:val="13"/>
                      <w:lang w:val="en-MY"/>
                    </w:rPr>
                  </w:pPr>
                  <w:r w:rsidRPr="009141B9">
                    <w:rPr>
                      <w:rFonts w:asciiTheme="minorBidi" w:hAnsiTheme="minorBidi"/>
                      <w:color w:val="000000" w:themeColor="text1"/>
                      <w:sz w:val="13"/>
                      <w:szCs w:val="13"/>
                      <w:highlight w:val="yellow"/>
                    </w:rPr>
                    <w:t xml:space="preserve">Received in revised form:  </w:t>
                  </w:r>
                  <w:r w:rsidR="009141B9">
                    <w:rPr>
                      <w:rFonts w:asciiTheme="minorBidi" w:hAnsiTheme="minorBidi"/>
                      <w:color w:val="000000" w:themeColor="text1"/>
                      <w:sz w:val="13"/>
                      <w:szCs w:val="13"/>
                      <w:highlight w:val="yellow"/>
                    </w:rPr>
                    <w:t>1</w:t>
                  </w:r>
                  <w:r w:rsidRPr="009141B9">
                    <w:rPr>
                      <w:rFonts w:asciiTheme="minorBidi" w:hAnsiTheme="minorBidi"/>
                      <w:color w:val="000000" w:themeColor="text1"/>
                      <w:sz w:val="13"/>
                      <w:szCs w:val="13"/>
                      <w:highlight w:val="yellow"/>
                    </w:rPr>
                    <w:t xml:space="preserve"> </w:t>
                  </w:r>
                  <w:r w:rsidR="00A101E8" w:rsidRPr="009141B9">
                    <w:rPr>
                      <w:rFonts w:asciiTheme="minorBidi" w:hAnsiTheme="minorBidi"/>
                      <w:color w:val="000000" w:themeColor="text1"/>
                      <w:sz w:val="13"/>
                      <w:szCs w:val="13"/>
                      <w:highlight w:val="yellow"/>
                    </w:rPr>
                    <w:t>March</w:t>
                  </w:r>
                  <w:r w:rsidRPr="009141B9">
                    <w:rPr>
                      <w:rFonts w:asciiTheme="minorBidi" w:hAnsiTheme="minorBidi"/>
                      <w:color w:val="000000" w:themeColor="text1"/>
                      <w:sz w:val="13"/>
                      <w:szCs w:val="13"/>
                      <w:highlight w:val="yellow"/>
                    </w:rPr>
                    <w:t xml:space="preserve"> 202</w:t>
                  </w:r>
                  <w:r w:rsidR="00A101E8" w:rsidRPr="009141B9">
                    <w:rPr>
                      <w:rFonts w:asciiTheme="minorBidi" w:hAnsiTheme="minorBidi"/>
                      <w:color w:val="000000" w:themeColor="text1"/>
                      <w:sz w:val="13"/>
                      <w:szCs w:val="13"/>
                      <w:highlight w:val="yellow"/>
                    </w:rPr>
                    <w:t>4</w:t>
                  </w:r>
                </w:p>
                <w:p w14:paraId="7DE1FAEC" w14:textId="06F118AE" w:rsidR="00FF1EC9" w:rsidRPr="00FF1EC9" w:rsidRDefault="00FF1EC9" w:rsidP="00FF1EC9">
                  <w:pPr>
                    <w:rPr>
                      <w:rFonts w:asciiTheme="minorBidi" w:hAnsiTheme="minorBidi"/>
                      <w:color w:val="000000" w:themeColor="text1"/>
                      <w:sz w:val="13"/>
                      <w:szCs w:val="13"/>
                    </w:rPr>
                  </w:pPr>
                  <w:r w:rsidRPr="009141B9">
                    <w:rPr>
                      <w:rFonts w:asciiTheme="minorBidi" w:hAnsiTheme="minorBidi"/>
                      <w:color w:val="000000" w:themeColor="text1"/>
                      <w:sz w:val="13"/>
                      <w:szCs w:val="13"/>
                      <w:highlight w:val="yellow"/>
                    </w:rPr>
                    <w:t xml:space="preserve">Acceptance date: </w:t>
                  </w:r>
                  <w:r w:rsidR="009141B9">
                    <w:rPr>
                      <w:rFonts w:asciiTheme="minorBidi" w:hAnsiTheme="minorBidi"/>
                      <w:color w:val="000000" w:themeColor="text1"/>
                      <w:sz w:val="13"/>
                      <w:szCs w:val="13"/>
                      <w:highlight w:val="yellow"/>
                    </w:rPr>
                    <w:t>31</w:t>
                  </w:r>
                  <w:r w:rsidR="00A101E8" w:rsidRPr="009141B9">
                    <w:rPr>
                      <w:rFonts w:asciiTheme="minorBidi" w:hAnsiTheme="minorBidi"/>
                      <w:color w:val="000000" w:themeColor="text1"/>
                      <w:sz w:val="13"/>
                      <w:szCs w:val="13"/>
                      <w:highlight w:val="yellow"/>
                    </w:rPr>
                    <w:t xml:space="preserve"> March</w:t>
                  </w:r>
                  <w:r w:rsidRPr="009141B9">
                    <w:rPr>
                      <w:rFonts w:asciiTheme="minorBidi" w:hAnsiTheme="minorBidi"/>
                      <w:color w:val="000000" w:themeColor="text1"/>
                      <w:sz w:val="13"/>
                      <w:szCs w:val="13"/>
                      <w:highlight w:val="yellow"/>
                    </w:rPr>
                    <w:t xml:space="preserve"> 202</w:t>
                  </w:r>
                  <w:r w:rsidR="00D7230E" w:rsidRPr="009141B9">
                    <w:rPr>
                      <w:rFonts w:asciiTheme="minorBidi" w:hAnsiTheme="minorBidi"/>
                      <w:color w:val="000000" w:themeColor="text1"/>
                      <w:sz w:val="13"/>
                      <w:szCs w:val="13"/>
                      <w:highlight w:val="yellow"/>
                    </w:rPr>
                    <w:t>4</w:t>
                  </w:r>
                </w:p>
                <w:p w14:paraId="61643DB9" w14:textId="1F95059E" w:rsidR="00FF1EC9" w:rsidRPr="0005455D" w:rsidRDefault="00FF1EC9" w:rsidP="00FF1EC9">
                  <w:pPr>
                    <w:rPr>
                      <w:rFonts w:asciiTheme="minorBidi" w:hAnsiTheme="minorBidi"/>
                      <w:color w:val="000000" w:themeColor="text1"/>
                      <w:sz w:val="13"/>
                      <w:szCs w:val="13"/>
                    </w:rPr>
                  </w:pPr>
                  <w:r w:rsidRPr="009141B9">
                    <w:rPr>
                      <w:rFonts w:asciiTheme="minorBidi" w:hAnsiTheme="minorBidi"/>
                      <w:color w:val="000000" w:themeColor="text1"/>
                      <w:sz w:val="13"/>
                      <w:szCs w:val="13"/>
                      <w:highlight w:val="yellow"/>
                    </w:rPr>
                    <w:t xml:space="preserve">Available online: 1 </w:t>
                  </w:r>
                  <w:r w:rsidR="009141B9">
                    <w:rPr>
                      <w:rFonts w:asciiTheme="minorBidi" w:hAnsiTheme="minorBidi"/>
                      <w:color w:val="000000" w:themeColor="text1"/>
                      <w:sz w:val="13"/>
                      <w:szCs w:val="13"/>
                      <w:highlight w:val="yellow"/>
                    </w:rPr>
                    <w:t>July</w:t>
                  </w:r>
                  <w:r w:rsidRPr="009141B9">
                    <w:rPr>
                      <w:rFonts w:asciiTheme="minorBidi" w:hAnsiTheme="minorBidi"/>
                      <w:color w:val="000000" w:themeColor="text1"/>
                      <w:sz w:val="13"/>
                      <w:szCs w:val="13"/>
                      <w:highlight w:val="yellow"/>
                    </w:rPr>
                    <w:t xml:space="preserve"> 2024</w:t>
                  </w:r>
                </w:p>
                <w:p w14:paraId="5DA0C423" w14:textId="77777777" w:rsidR="00FF1EC9" w:rsidRDefault="00FF1EC9" w:rsidP="00FF1EC9">
                  <w:pPr>
                    <w:rPr>
                      <w:rFonts w:asciiTheme="minorBidi" w:hAnsiTheme="minorBidi" w:cstheme="minorBidi"/>
                      <w:i/>
                      <w:iCs/>
                      <w:sz w:val="13"/>
                      <w:szCs w:val="13"/>
                      <w:lang w:val="en-MY"/>
                    </w:rPr>
                  </w:pPr>
                </w:p>
                <w:p w14:paraId="7B915C10"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1285BA7E" w14:textId="07E6D154" w:rsidR="00FF1EC9" w:rsidRPr="005567D7" w:rsidRDefault="009141B9" w:rsidP="00FF1EC9">
                  <w:pPr>
                    <w:rPr>
                      <w:rFonts w:asciiTheme="minorBidi" w:hAnsiTheme="minorBidi" w:cstheme="minorBidi"/>
                      <w:i/>
                      <w:iCs/>
                      <w:sz w:val="13"/>
                      <w:szCs w:val="13"/>
                      <w:lang w:val="en-MY"/>
                    </w:rPr>
                  </w:pPr>
                  <w:r w:rsidRPr="009141B9">
                    <w:rPr>
                      <w:rFonts w:asciiTheme="minorBidi" w:hAnsiTheme="minorBidi" w:cstheme="minorBidi"/>
                      <w:sz w:val="13"/>
                      <w:szCs w:val="13"/>
                      <w:highlight w:val="yellow"/>
                      <w:lang w:val="en-MY"/>
                    </w:rPr>
                    <w:t>Document, electronic document, evidence, Syariah court</w:t>
                  </w:r>
                </w:p>
                <w:p w14:paraId="2F501DCF" w14:textId="77777777" w:rsidR="00FF1EC9" w:rsidRPr="005567D7" w:rsidRDefault="00FF1EC9" w:rsidP="00FF1EC9">
                  <w:pPr>
                    <w:rPr>
                      <w:rFonts w:asciiTheme="minorBidi" w:hAnsiTheme="minorBidi" w:cstheme="minorBidi"/>
                      <w:i/>
                      <w:iCs/>
                      <w:sz w:val="13"/>
                      <w:szCs w:val="13"/>
                      <w:lang w:val="en-MY"/>
                    </w:rPr>
                  </w:pPr>
                </w:p>
                <w:p w14:paraId="2F946438"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1B98864E" w14:textId="617C8335" w:rsidR="00FF1EC9" w:rsidRDefault="00A101E8" w:rsidP="006306DB">
                  <w:pPr>
                    <w:rPr>
                      <w:rFonts w:asciiTheme="minorBidi" w:hAnsiTheme="minorBidi" w:cstheme="minorBidi"/>
                      <w:sz w:val="13"/>
                      <w:szCs w:val="13"/>
                    </w:rPr>
                  </w:pPr>
                  <w:r w:rsidRPr="009141B9">
                    <w:rPr>
                      <w:rFonts w:asciiTheme="minorBidi" w:hAnsiTheme="minorBidi" w:cstheme="minorBidi"/>
                      <w:sz w:val="13"/>
                      <w:szCs w:val="13"/>
                      <w:highlight w:val="yellow"/>
                    </w:rPr>
                    <w:t>International Institute of Islamic Thought and Civilization (ISTAC) Research Grant Scheme (grant number: ISTAC23-013-0015)</w:t>
                  </w:r>
                  <w:r w:rsidR="005F46E8" w:rsidRPr="009141B9">
                    <w:rPr>
                      <w:rFonts w:asciiTheme="minorBidi" w:hAnsiTheme="minorBidi" w:cstheme="minorBidi"/>
                      <w:sz w:val="13"/>
                      <w:szCs w:val="13"/>
                      <w:highlight w:val="yellow"/>
                    </w:rPr>
                    <w:t>.</w:t>
                  </w:r>
                </w:p>
                <w:p w14:paraId="415AE7B8" w14:textId="77777777" w:rsidR="006306DB" w:rsidRPr="005567D7" w:rsidRDefault="006306DB" w:rsidP="006306DB">
                  <w:pPr>
                    <w:rPr>
                      <w:rFonts w:asciiTheme="minorBidi" w:hAnsiTheme="minorBidi" w:cstheme="minorBidi"/>
                      <w:i/>
                      <w:iCs/>
                      <w:sz w:val="13"/>
                      <w:szCs w:val="13"/>
                      <w:lang w:val="en-MY"/>
                    </w:rPr>
                  </w:pPr>
                </w:p>
                <w:p w14:paraId="4565199B"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Default="00FF1EC9" w:rsidP="00FF1EC9">
                  <w:pPr>
                    <w:rPr>
                      <w:rFonts w:asciiTheme="minorBidi" w:hAnsiTheme="minorBidi" w:cstheme="minorBidi"/>
                      <w:sz w:val="13"/>
                      <w:szCs w:val="13"/>
                      <w:lang w:val="en-US"/>
                    </w:rPr>
                  </w:pPr>
                  <w:r w:rsidRPr="00366706">
                    <w:rPr>
                      <w:rFonts w:asciiTheme="minorBidi" w:hAnsiTheme="minorBidi" w:cstheme="minorBidi"/>
                      <w:sz w:val="13"/>
                      <w:szCs w:val="13"/>
                    </w:rPr>
                    <w:t>The author</w:t>
                  </w:r>
                  <w:r>
                    <w:rPr>
                      <w:rFonts w:asciiTheme="minorBidi" w:hAnsiTheme="minorBidi" w:cstheme="minorBidi"/>
                      <w:sz w:val="13"/>
                      <w:szCs w:val="13"/>
                      <w:lang w:val="en-US"/>
                    </w:rPr>
                    <w:t>(</w:t>
                  </w:r>
                  <w:r w:rsidRPr="00366706">
                    <w:rPr>
                      <w:rFonts w:asciiTheme="minorBidi" w:hAnsiTheme="minorBidi" w:cstheme="minorBidi"/>
                      <w:sz w:val="13"/>
                      <w:szCs w:val="13"/>
                    </w:rPr>
                    <w:t>s</w:t>
                  </w:r>
                  <w:r>
                    <w:rPr>
                      <w:rFonts w:asciiTheme="minorBidi" w:hAnsiTheme="minorBidi" w:cstheme="minorBidi"/>
                      <w:sz w:val="13"/>
                      <w:szCs w:val="13"/>
                      <w:lang w:val="en-US"/>
                    </w:rPr>
                    <w:t>)</w:t>
                  </w:r>
                  <w:r w:rsidRPr="00366706">
                    <w:rPr>
                      <w:rFonts w:asciiTheme="minorBidi" w:hAnsiTheme="minorBidi" w:cstheme="minorBidi"/>
                      <w:sz w:val="13"/>
                      <w:szCs w:val="13"/>
                    </w:rPr>
                    <w:t xml:space="preserve"> have declared that no competing interests exist</w:t>
                  </w:r>
                  <w:r>
                    <w:rPr>
                      <w:rFonts w:asciiTheme="minorBidi" w:hAnsiTheme="minorBidi" w:cstheme="minorBidi"/>
                      <w:sz w:val="13"/>
                      <w:szCs w:val="13"/>
                      <w:lang w:val="en-US"/>
                    </w:rPr>
                    <w:t>.</w:t>
                  </w:r>
                </w:p>
                <w:p w14:paraId="17211DD1" w14:textId="77777777" w:rsidR="00FF1EC9" w:rsidRDefault="00FF1EC9" w:rsidP="00FF1EC9">
                  <w:pPr>
                    <w:rPr>
                      <w:rFonts w:asciiTheme="minorBidi" w:hAnsiTheme="minorBidi" w:cstheme="minorBidi"/>
                      <w:sz w:val="13"/>
                      <w:szCs w:val="13"/>
                      <w:lang w:val="en-US"/>
                    </w:rPr>
                  </w:pPr>
                </w:p>
                <w:p w14:paraId="6C81A9BF" w14:textId="77777777" w:rsidR="00FF1EC9" w:rsidRDefault="00FF1EC9" w:rsidP="00FF1EC9">
                  <w:pPr>
                    <w:rPr>
                      <w:rFonts w:asciiTheme="minorBidi" w:hAnsiTheme="minorBidi" w:cstheme="minorBidi"/>
                      <w:b/>
                      <w:bCs/>
                      <w:i/>
                      <w:iCs/>
                      <w:sz w:val="13"/>
                      <w:szCs w:val="13"/>
                      <w:lang w:val="en-US"/>
                    </w:rPr>
                  </w:pPr>
                  <w:r w:rsidRPr="005567D7">
                    <w:rPr>
                      <w:rFonts w:asciiTheme="minorBidi" w:hAnsiTheme="minorBidi" w:cstheme="minorBidi"/>
                      <w:b/>
                      <w:bCs/>
                      <w:i/>
                      <w:iCs/>
                      <w:sz w:val="13"/>
                      <w:szCs w:val="13"/>
                      <w:lang w:val="en-US"/>
                    </w:rPr>
                    <w:t>Cite as:</w:t>
                  </w:r>
                </w:p>
                <w:p w14:paraId="6D7D18BA" w14:textId="2C9169D9" w:rsidR="00B14D58" w:rsidRPr="00B14D58" w:rsidRDefault="00A101E8" w:rsidP="00B14D58">
                  <w:pPr>
                    <w:rPr>
                      <w:rFonts w:asciiTheme="minorBidi" w:hAnsiTheme="minorBidi" w:cstheme="minorBidi"/>
                      <w:color w:val="0563C1" w:themeColor="hyperlink"/>
                      <w:sz w:val="13"/>
                      <w:szCs w:val="13"/>
                      <w:u w:val="single"/>
                    </w:rPr>
                  </w:pPr>
                  <w:r w:rsidRPr="00B14D58">
                    <w:rPr>
                      <w:rFonts w:asciiTheme="minorBidi" w:hAnsiTheme="minorBidi" w:cstheme="minorBidi"/>
                      <w:sz w:val="13"/>
                      <w:szCs w:val="13"/>
                      <w:highlight w:val="yellow"/>
                    </w:rPr>
                    <w:t>.</w:t>
                  </w:r>
                  <w:r w:rsidR="00B14D58">
                    <w:rPr>
                      <w:rFonts w:asciiTheme="minorBidi" w:hAnsiTheme="minorBidi" w:cstheme="minorBidi"/>
                      <w:sz w:val="13"/>
                      <w:szCs w:val="13"/>
                      <w:highlight w:val="yellow"/>
                    </w:rPr>
                    <w:t>Wan Ismail, W. A. F., &amp; Baharuddin, A. S.</w:t>
                  </w:r>
                  <w:r w:rsidR="00FF1EC9" w:rsidRPr="00B14D58">
                    <w:rPr>
                      <w:rFonts w:asciiTheme="minorBidi" w:hAnsiTheme="minorBidi" w:cstheme="minorBidi"/>
                      <w:sz w:val="13"/>
                      <w:szCs w:val="13"/>
                      <w:highlight w:val="yellow"/>
                    </w:rPr>
                    <w:t xml:space="preserve"> (2024</w:t>
                  </w:r>
                  <w:r w:rsidRPr="00B14D58">
                    <w:rPr>
                      <w:rFonts w:asciiTheme="minorBidi" w:hAnsiTheme="minorBidi" w:cstheme="minorBidi"/>
                      <w:sz w:val="13"/>
                      <w:szCs w:val="13"/>
                      <w:highlight w:val="yellow"/>
                    </w:rPr>
                    <w:t>).</w:t>
                  </w:r>
                  <w:r w:rsidRPr="00B14D58">
                    <w:rPr>
                      <w:highlight w:val="yellow"/>
                    </w:rPr>
                    <w:t xml:space="preserve"> </w:t>
                  </w:r>
                  <w:r w:rsidR="00B14D58">
                    <w:rPr>
                      <w:rFonts w:asciiTheme="minorBidi" w:hAnsiTheme="minorBidi" w:cstheme="minorBidi"/>
                      <w:sz w:val="13"/>
                      <w:szCs w:val="13"/>
                      <w:highlight w:val="yellow"/>
                    </w:rPr>
                    <w:t>Title of article</w:t>
                  </w:r>
                  <w:r w:rsidR="008A4BBB" w:rsidRPr="00B14D58">
                    <w:rPr>
                      <w:rFonts w:asciiTheme="minorBidi" w:hAnsiTheme="minorBidi" w:cstheme="minorBidi"/>
                      <w:sz w:val="13"/>
                      <w:szCs w:val="13"/>
                      <w:highlight w:val="yellow"/>
                    </w:rPr>
                    <w:t xml:space="preserve">. </w:t>
                  </w:r>
                  <w:r w:rsidR="00B14D58" w:rsidRPr="00B14D58">
                    <w:rPr>
                      <w:rFonts w:asciiTheme="minorBidi" w:hAnsiTheme="minorBidi" w:cstheme="minorBidi"/>
                      <w:i/>
                      <w:iCs/>
                      <w:sz w:val="13"/>
                      <w:szCs w:val="13"/>
                      <w:highlight w:val="yellow"/>
                    </w:rPr>
                    <w:t>LexForensica: Forensic Justice And Socio-Legal Research Journal</w:t>
                  </w:r>
                  <w:r w:rsidR="00FF1EC9" w:rsidRPr="00B14D58">
                    <w:rPr>
                      <w:rFonts w:asciiTheme="minorBidi" w:hAnsiTheme="minorBidi" w:cstheme="minorBidi"/>
                      <w:sz w:val="13"/>
                      <w:szCs w:val="13"/>
                      <w:highlight w:val="yellow"/>
                    </w:rPr>
                    <w:t>, </w:t>
                  </w:r>
                  <w:r w:rsidR="00B14D58" w:rsidRPr="00B14D58">
                    <w:rPr>
                      <w:rFonts w:asciiTheme="minorBidi" w:hAnsiTheme="minorBidi" w:cstheme="minorBidi"/>
                      <w:i/>
                      <w:iCs/>
                      <w:sz w:val="13"/>
                      <w:szCs w:val="13"/>
                      <w:highlight w:val="yellow"/>
                    </w:rPr>
                    <w:t>1</w:t>
                  </w:r>
                  <w:r w:rsidR="00FF1EC9" w:rsidRPr="00B14D58">
                    <w:rPr>
                      <w:rFonts w:asciiTheme="minorBidi" w:hAnsiTheme="minorBidi" w:cstheme="minorBidi"/>
                      <w:sz w:val="13"/>
                      <w:szCs w:val="13"/>
                      <w:highlight w:val="yellow"/>
                    </w:rPr>
                    <w:t xml:space="preserve">(1), </w:t>
                  </w:r>
                  <w:r w:rsidR="005F46E8" w:rsidRPr="00B14D58">
                    <w:rPr>
                      <w:rFonts w:asciiTheme="minorBidi" w:hAnsiTheme="minorBidi" w:cstheme="minorBidi"/>
                      <w:sz w:val="13"/>
                      <w:szCs w:val="13"/>
                      <w:highlight w:val="yellow"/>
                    </w:rPr>
                    <w:t>51-</w:t>
                  </w:r>
                  <w:r w:rsidR="009D4FA4" w:rsidRPr="00B14D58">
                    <w:rPr>
                      <w:rFonts w:asciiTheme="minorBidi" w:hAnsiTheme="minorBidi" w:cstheme="minorBidi"/>
                      <w:sz w:val="13"/>
                      <w:szCs w:val="13"/>
                      <w:highlight w:val="yellow"/>
                    </w:rPr>
                    <w:t>59</w:t>
                  </w:r>
                  <w:r w:rsidR="005F46E8" w:rsidRPr="00B14D58">
                    <w:rPr>
                      <w:rFonts w:asciiTheme="minorBidi" w:hAnsiTheme="minorBidi" w:cstheme="minorBidi"/>
                      <w:sz w:val="13"/>
                      <w:szCs w:val="13"/>
                      <w:highlight w:val="yellow"/>
                    </w:rPr>
                    <w:t xml:space="preserve">. </w:t>
                  </w:r>
                  <w:hyperlink r:id="rId13" w:history="1">
                    <w:r w:rsidR="00B14D58" w:rsidRPr="00B14D58">
                      <w:rPr>
                        <w:rStyle w:val="Hyperlink"/>
                        <w:rFonts w:asciiTheme="minorBidi" w:hAnsiTheme="minorBidi" w:cstheme="minorBidi"/>
                        <w:sz w:val="13"/>
                        <w:szCs w:val="13"/>
                        <w:highlight w:val="yellow"/>
                      </w:rPr>
                      <w:t>https://doi.org/10.3/lexforensica.vol1no1.1</w:t>
                    </w:r>
                  </w:hyperlink>
                </w:p>
                <w:p w14:paraId="0469A51A" w14:textId="6354A05C" w:rsidR="00FF1EC9" w:rsidRPr="007C3FFE" w:rsidRDefault="00FF1EC9" w:rsidP="00FF1EC9">
                  <w:pPr>
                    <w:rPr>
                      <w:rFonts w:asciiTheme="minorBidi" w:hAnsiTheme="minorBidi" w:cstheme="minorBidi"/>
                      <w:b/>
                      <w:bCs/>
                      <w:i/>
                      <w:iCs/>
                      <w:sz w:val="13"/>
                      <w:szCs w:val="13"/>
                      <w:lang w:val="en-US"/>
                    </w:rPr>
                  </w:pPr>
                </w:p>
                <w:p w14:paraId="12ABB57F" w14:textId="77777777" w:rsidR="00FF1EC9" w:rsidRDefault="00FF1EC9" w:rsidP="00FF1EC9">
                  <w:pPr>
                    <w:rPr>
                      <w:rFonts w:asciiTheme="minorBidi" w:hAnsiTheme="minorBidi" w:cstheme="minorBidi"/>
                      <w:sz w:val="13"/>
                      <w:szCs w:val="13"/>
                      <w:lang w:val="en-US"/>
                    </w:rPr>
                  </w:pPr>
                </w:p>
                <w:p w14:paraId="605E7D5C" w14:textId="2E4B9CFF" w:rsidR="00FF1EC9" w:rsidRDefault="00FF1EC9" w:rsidP="00FF1EC9">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FF1EC9">
                  <w:pPr>
                    <w:rPr>
                      <w:rFonts w:asciiTheme="majorBidi" w:hAnsiTheme="majorBidi" w:cstheme="majorBidi"/>
                      <w:sz w:val="6"/>
                      <w:szCs w:val="6"/>
                    </w:rPr>
                  </w:pPr>
                </w:p>
                <w:p w14:paraId="23FC236A" w14:textId="77777777" w:rsidR="00FF1EC9" w:rsidRPr="005567D7" w:rsidRDefault="00FF1EC9" w:rsidP="00FF1EC9">
                  <w:pPr>
                    <w:rPr>
                      <w:rFonts w:asciiTheme="minorBidi" w:hAnsiTheme="minorBidi" w:cstheme="minorBidi"/>
                      <w:sz w:val="13"/>
                      <w:szCs w:val="13"/>
                      <w:lang w:val="en-US"/>
                    </w:rPr>
                  </w:pPr>
                  <w:r w:rsidRPr="005567D7">
                    <w:rPr>
                      <w:rFonts w:asciiTheme="minorBidi" w:hAnsiTheme="minorBidi" w:cstheme="minorBidi"/>
                      <w:sz w:val="13"/>
                      <w:szCs w:val="13"/>
                    </w:rPr>
                    <w:t>© The authors (2024)</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5"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6" w:history="1">
                    <w:r w:rsidRPr="005567D7">
                      <w:rPr>
                        <w:rStyle w:val="Hyperlink"/>
                        <w:rFonts w:asciiTheme="minorBidi" w:hAnsiTheme="minorBidi" w:cstheme="minorBidi"/>
                        <w:sz w:val="13"/>
                        <w:szCs w:val="13"/>
                        <w:lang w:val="en-US"/>
                      </w:rPr>
                      <w:t>usimpress@usim.edu.my</w:t>
                    </w:r>
                  </w:hyperlink>
                  <w:r w:rsidRPr="005567D7">
                    <w:rPr>
                      <w:rFonts w:asciiTheme="minorBidi" w:hAnsiTheme="minorBidi" w:cstheme="minorBidi"/>
                      <w:sz w:val="13"/>
                      <w:szCs w:val="13"/>
                      <w:lang w:val="en-US"/>
                    </w:rPr>
                    <w:t>.</w:t>
                  </w:r>
                </w:p>
              </w:tc>
              <w:tc>
                <w:tcPr>
                  <w:tcW w:w="6374" w:type="dxa"/>
                </w:tcPr>
                <w:p w14:paraId="1AE7700D" w14:textId="77777777" w:rsidR="00FF1EC9" w:rsidRPr="002A1E94" w:rsidRDefault="00FF1EC9" w:rsidP="00FF1EC9">
                  <w:pPr>
                    <w:jc w:val="center"/>
                    <w:rPr>
                      <w:rFonts w:asciiTheme="majorBidi" w:hAnsiTheme="majorBidi" w:cstheme="majorBidi"/>
                      <w:sz w:val="18"/>
                      <w:szCs w:val="18"/>
                      <w:lang w:val="en-MY"/>
                    </w:rPr>
                  </w:pPr>
                  <w:r w:rsidRPr="00154DFE">
                    <w:rPr>
                      <w:rFonts w:asciiTheme="majorBidi" w:hAnsiTheme="majorBidi" w:cstheme="majorBidi"/>
                      <w:b/>
                    </w:rPr>
                    <w:t>ABSTRACT</w:t>
                  </w:r>
                </w:p>
              </w:tc>
            </w:tr>
            <w:tr w:rsidR="00FF1EC9" w:rsidRPr="00B47D4F" w14:paraId="4C419A84" w14:textId="77777777" w:rsidTr="00237A8A">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02AD4520" w14:textId="1827ACB4" w:rsidR="00FF1EC9" w:rsidRPr="009141B9" w:rsidRDefault="009141B9" w:rsidP="00FF1EC9">
                  <w:pPr>
                    <w:jc w:val="both"/>
                    <w:rPr>
                      <w:rFonts w:asciiTheme="majorBidi" w:hAnsiTheme="majorBidi" w:cstheme="majorBidi"/>
                      <w:bCs/>
                      <w:lang w:val="en-US"/>
                    </w:rPr>
                  </w:pPr>
                  <w:r w:rsidRPr="009141B9">
                    <w:rPr>
                      <w:rFonts w:asciiTheme="majorBidi" w:hAnsiTheme="majorBidi" w:cstheme="majorBidi"/>
                      <w:bCs/>
                      <w:lang w:val="en-US"/>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 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 Lorem ipsum dolor sit amet, consectetur adipiscing elit.</w:t>
                  </w: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38C4B1B1"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3CF934AB" w:rsidR="00AC5618" w:rsidRDefault="00AC5618" w:rsidP="00A101E8">
      <w:pPr>
        <w:spacing w:line="240" w:lineRule="auto"/>
        <w:jc w:val="both"/>
        <w:outlineLvl w:val="0"/>
        <w:rPr>
          <w:rFonts w:asciiTheme="majorBidi" w:hAnsiTheme="majorBidi" w:cstheme="majorBidi"/>
          <w:b/>
          <w:bCs/>
        </w:rPr>
      </w:pPr>
    </w:p>
    <w:p w14:paraId="3F6663F4" w14:textId="56156DB1" w:rsidR="009141B9" w:rsidRDefault="009141B9" w:rsidP="00A101E8">
      <w:pPr>
        <w:spacing w:line="240" w:lineRule="auto"/>
        <w:jc w:val="both"/>
        <w:outlineLvl w:val="0"/>
        <w:rPr>
          <w:rFonts w:asciiTheme="majorBidi" w:hAnsiTheme="majorBidi" w:cstheme="majorBidi"/>
          <w:b/>
          <w:bCs/>
        </w:rPr>
      </w:pPr>
    </w:p>
    <w:p w14:paraId="0F1E0847" w14:textId="0E3051A1" w:rsidR="009141B9" w:rsidRDefault="009141B9" w:rsidP="00A101E8">
      <w:pPr>
        <w:spacing w:line="240" w:lineRule="auto"/>
        <w:jc w:val="both"/>
        <w:outlineLvl w:val="0"/>
        <w:rPr>
          <w:rFonts w:asciiTheme="majorBidi" w:hAnsiTheme="majorBidi" w:cstheme="majorBidi"/>
          <w:b/>
          <w:bCs/>
        </w:rPr>
      </w:pPr>
    </w:p>
    <w:p w14:paraId="6EB84C0D" w14:textId="2F4A8243" w:rsidR="009141B9" w:rsidRDefault="009141B9" w:rsidP="00A101E8">
      <w:pPr>
        <w:spacing w:line="240" w:lineRule="auto"/>
        <w:jc w:val="both"/>
        <w:outlineLvl w:val="0"/>
        <w:rPr>
          <w:rFonts w:asciiTheme="majorBidi" w:hAnsiTheme="majorBidi" w:cstheme="majorBidi"/>
          <w:b/>
          <w:bCs/>
        </w:rPr>
      </w:pPr>
    </w:p>
    <w:p w14:paraId="587421C6" w14:textId="7A40962C" w:rsidR="009141B9" w:rsidRDefault="009141B9" w:rsidP="00A101E8">
      <w:pPr>
        <w:spacing w:line="240" w:lineRule="auto"/>
        <w:jc w:val="both"/>
        <w:outlineLvl w:val="0"/>
        <w:rPr>
          <w:rFonts w:asciiTheme="majorBidi" w:hAnsiTheme="majorBidi" w:cstheme="majorBidi"/>
          <w:b/>
          <w:bCs/>
        </w:rPr>
      </w:pPr>
    </w:p>
    <w:p w14:paraId="1ACE0FBF" w14:textId="77777777" w:rsidR="009141B9" w:rsidRDefault="009141B9" w:rsidP="00A101E8">
      <w:pPr>
        <w:spacing w:line="240" w:lineRule="auto"/>
        <w:jc w:val="both"/>
        <w:outlineLvl w:val="0"/>
        <w:rPr>
          <w:rFonts w:asciiTheme="majorBidi" w:hAnsiTheme="majorBidi" w:cstheme="majorBidi"/>
          <w:b/>
          <w:bCs/>
        </w:rPr>
      </w:pPr>
    </w:p>
    <w:p w14:paraId="1EB4C32A" w14:textId="77777777" w:rsidR="00AC5618" w:rsidRDefault="00AC5618" w:rsidP="00A101E8">
      <w:pPr>
        <w:spacing w:line="240" w:lineRule="auto"/>
        <w:jc w:val="both"/>
        <w:outlineLvl w:val="0"/>
        <w:rPr>
          <w:rFonts w:asciiTheme="majorBidi" w:hAnsiTheme="majorBidi" w:cstheme="majorBidi"/>
          <w:b/>
          <w:bCs/>
        </w:rPr>
      </w:pPr>
    </w:p>
    <w:p w14:paraId="24C3ECD1" w14:textId="77777777" w:rsidR="009141B9" w:rsidRPr="009141B9" w:rsidRDefault="009141B9" w:rsidP="009141B9">
      <w:pPr>
        <w:spacing w:line="240" w:lineRule="auto"/>
        <w:jc w:val="both"/>
        <w:rPr>
          <w:rFonts w:asciiTheme="majorBidi" w:hAnsiTheme="majorBidi" w:cstheme="majorBidi"/>
          <w:b/>
          <w:bCs/>
        </w:rPr>
      </w:pPr>
      <w:r w:rsidRPr="009141B9">
        <w:rPr>
          <w:rFonts w:asciiTheme="majorBidi" w:hAnsiTheme="majorBidi" w:cstheme="majorBidi"/>
          <w:b/>
          <w:bCs/>
        </w:rPr>
        <w:lastRenderedPageBreak/>
        <w:t>Introduction</w:t>
      </w:r>
    </w:p>
    <w:p w14:paraId="0B60CCF2"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w:t>
      </w:r>
    </w:p>
    <w:p w14:paraId="1BA30A2D"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N aliquam vitae vel augue. Aliquam volutpat lectus iaculis ornare consequat. Aenean ac porta mauris. Vestibulum varius ante eu imperdiet ornare. Mauris nec orci ut purus porttitor finibus ac sed erat.</w:t>
      </w:r>
    </w:p>
    <w:p w14:paraId="58CA24E8"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 xml:space="preserve">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 </w:t>
      </w:r>
    </w:p>
    <w:p w14:paraId="5DF6B9D6" w14:textId="77777777" w:rsidR="009141B9" w:rsidRPr="009141B9" w:rsidRDefault="009141B9" w:rsidP="009141B9">
      <w:pPr>
        <w:spacing w:line="240" w:lineRule="auto"/>
        <w:jc w:val="both"/>
        <w:rPr>
          <w:rFonts w:asciiTheme="majorBidi" w:hAnsiTheme="majorBidi" w:cstheme="majorBidi"/>
          <w:b/>
          <w:bCs/>
        </w:rPr>
      </w:pPr>
      <w:r w:rsidRPr="009141B9">
        <w:rPr>
          <w:rFonts w:asciiTheme="majorBidi" w:hAnsiTheme="majorBidi" w:cstheme="majorBidi"/>
          <w:b/>
          <w:bCs/>
        </w:rPr>
        <w:t>Literature Review</w:t>
      </w:r>
    </w:p>
    <w:p w14:paraId="5D44339D"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w:t>
      </w:r>
    </w:p>
    <w:p w14:paraId="7E683316" w14:textId="77777777" w:rsidR="009141B9" w:rsidRPr="009141B9" w:rsidRDefault="009141B9" w:rsidP="009141B9">
      <w:pPr>
        <w:spacing w:line="240" w:lineRule="auto"/>
        <w:jc w:val="both"/>
        <w:rPr>
          <w:rFonts w:asciiTheme="majorBidi" w:hAnsiTheme="majorBidi" w:cstheme="majorBidi"/>
          <w:b/>
          <w:bCs/>
        </w:rPr>
      </w:pPr>
      <w:r w:rsidRPr="009141B9">
        <w:rPr>
          <w:rFonts w:asciiTheme="majorBidi" w:hAnsiTheme="majorBidi" w:cstheme="majorBidi"/>
          <w:b/>
          <w:bCs/>
        </w:rPr>
        <w:t>Methodology</w:t>
      </w:r>
    </w:p>
    <w:p w14:paraId="16C48B38"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w:t>
      </w:r>
    </w:p>
    <w:p w14:paraId="4682A1AE" w14:textId="77777777" w:rsidR="009141B9" w:rsidRPr="009141B9" w:rsidRDefault="009141B9" w:rsidP="009141B9">
      <w:pPr>
        <w:spacing w:line="240" w:lineRule="auto"/>
        <w:jc w:val="both"/>
        <w:rPr>
          <w:rFonts w:asciiTheme="majorBidi" w:hAnsiTheme="majorBidi" w:cstheme="majorBidi"/>
          <w:b/>
          <w:bCs/>
        </w:rPr>
      </w:pPr>
      <w:r w:rsidRPr="009141B9">
        <w:rPr>
          <w:rFonts w:asciiTheme="majorBidi" w:hAnsiTheme="majorBidi" w:cstheme="majorBidi"/>
          <w:b/>
          <w:bCs/>
        </w:rPr>
        <w:t>Results and Discussion</w:t>
      </w:r>
    </w:p>
    <w:p w14:paraId="2CE7F9B9" w14:textId="77777777" w:rsidR="009141B9" w:rsidRPr="009141B9" w:rsidRDefault="009141B9" w:rsidP="009141B9">
      <w:pPr>
        <w:spacing w:line="240" w:lineRule="auto"/>
        <w:jc w:val="both"/>
        <w:rPr>
          <w:rFonts w:asciiTheme="majorBidi" w:hAnsiTheme="majorBidi" w:cstheme="majorBidi"/>
          <w:b/>
          <w:bCs/>
          <w:i/>
          <w:iCs/>
        </w:rPr>
      </w:pPr>
      <w:r w:rsidRPr="009141B9">
        <w:rPr>
          <w:rFonts w:asciiTheme="majorBidi" w:hAnsiTheme="majorBidi" w:cstheme="majorBidi"/>
          <w:b/>
          <w:bCs/>
          <w:i/>
          <w:iCs/>
        </w:rPr>
        <w:t>Discussion 1</w:t>
      </w:r>
    </w:p>
    <w:p w14:paraId="477C29BA"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w:t>
      </w:r>
    </w:p>
    <w:p w14:paraId="64084BDE" w14:textId="77777777" w:rsidR="009141B9" w:rsidRPr="009141B9" w:rsidRDefault="009141B9" w:rsidP="009141B9">
      <w:pPr>
        <w:spacing w:line="240" w:lineRule="auto"/>
        <w:jc w:val="both"/>
        <w:rPr>
          <w:rFonts w:asciiTheme="majorBidi" w:hAnsiTheme="majorBidi" w:cstheme="majorBidi"/>
          <w:b/>
          <w:bCs/>
          <w:i/>
          <w:iCs/>
        </w:rPr>
      </w:pPr>
      <w:r w:rsidRPr="009141B9">
        <w:rPr>
          <w:rFonts w:asciiTheme="majorBidi" w:hAnsiTheme="majorBidi" w:cstheme="majorBidi"/>
          <w:b/>
          <w:bCs/>
          <w:i/>
          <w:iCs/>
        </w:rPr>
        <w:t>Discussion 2</w:t>
      </w:r>
    </w:p>
    <w:p w14:paraId="77C82166"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 xml:space="preserve">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w:t>
      </w:r>
      <w:r w:rsidRPr="009141B9">
        <w:rPr>
          <w:rFonts w:asciiTheme="majorBidi" w:hAnsiTheme="majorBidi" w:cstheme="majorBidi"/>
        </w:rPr>
        <w:lastRenderedPageBreak/>
        <w:t xml:space="preserve">quam. Quisque elementum eu purus ut viverra. Praesent est augue, vehicula eget massa eget, molestie gravida tellus. Pellentesque scelerisque sollicitudin elit, vel euismod felis eleifend sed. Duis </w:t>
      </w:r>
    </w:p>
    <w:p w14:paraId="0FCF650A" w14:textId="77777777" w:rsidR="009141B9" w:rsidRPr="009141B9" w:rsidRDefault="009141B9" w:rsidP="009141B9">
      <w:pPr>
        <w:pStyle w:val="Quote"/>
        <w:spacing w:line="240" w:lineRule="auto"/>
        <w:jc w:val="both"/>
        <w:rPr>
          <w:rFonts w:asciiTheme="majorBidi" w:hAnsiTheme="majorBidi" w:cstheme="majorBidi"/>
          <w:i w:val="0"/>
          <w:iCs/>
          <w:color w:val="000000" w:themeColor="text1"/>
        </w:rPr>
      </w:pPr>
      <w:r w:rsidRPr="009141B9">
        <w:rPr>
          <w:rFonts w:asciiTheme="majorBidi" w:hAnsiTheme="majorBidi" w:cstheme="majorBidi"/>
          <w:i w:val="0"/>
          <w:iCs/>
          <w:color w:val="000000" w:themeColor="text1"/>
        </w:rPr>
        <w:t>“Any other act intended to cause death or serious bodily injury to a civilian, or to any other person not taking an active part in the hostilities in a situation of armed conflict, when the purpose of such act, by its nature or context, is to intimidate a population, or to compel a government or an international organisation to do or abstain from doing any act”.</w:t>
      </w:r>
    </w:p>
    <w:p w14:paraId="2263E28A"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Following the War on Terror, terrorism was simply defined by the UN Security Council (UNSC) Resolution 1566 in 2004:</w:t>
      </w:r>
    </w:p>
    <w:p w14:paraId="6CF67A8F" w14:textId="77777777" w:rsidR="009141B9" w:rsidRPr="009141B9" w:rsidRDefault="009141B9" w:rsidP="009141B9">
      <w:pPr>
        <w:pStyle w:val="Quote"/>
        <w:spacing w:line="240" w:lineRule="auto"/>
        <w:jc w:val="both"/>
        <w:rPr>
          <w:rFonts w:asciiTheme="majorBidi" w:hAnsiTheme="majorBidi" w:cstheme="majorBidi"/>
          <w:i w:val="0"/>
          <w:iCs/>
          <w:color w:val="000000" w:themeColor="text1"/>
        </w:rPr>
      </w:pPr>
      <w:r w:rsidRPr="009141B9">
        <w:rPr>
          <w:rFonts w:asciiTheme="majorBidi" w:hAnsiTheme="majorBidi" w:cstheme="majorBidi"/>
          <w:i w:val="0"/>
          <w:iCs/>
          <w:color w:val="000000" w:themeColor="text1"/>
        </w:rPr>
        <w:t xml:space="preserve">“…criminal acts… committed with the intent to cause death or serious bodily injury… with the purpose to provoke a state of terror… intimidate a population or compel a government or an international organization”. </w:t>
      </w:r>
    </w:p>
    <w:p w14:paraId="46C8A327"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Using the powers provided under article 25 and article 48 of the UN Charter, the UN Security Council bind the state members to adhere to this definition.</w:t>
      </w:r>
    </w:p>
    <w:p w14:paraId="1A27FBE4"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With further reference to the definitions found in the 1999 and UNSC 1566 Resolutions, the High-Level Panel on Threats, Challenges, and Change of the UN Secretary-General in the 2004 Report had proposed that terrorism be defined as any act:</w:t>
      </w:r>
    </w:p>
    <w:p w14:paraId="45FF35E4" w14:textId="6A6DA50F" w:rsidR="009141B9" w:rsidRPr="009141B9" w:rsidRDefault="009141B9" w:rsidP="009141B9">
      <w:pPr>
        <w:spacing w:line="240" w:lineRule="auto"/>
        <w:jc w:val="both"/>
        <w:rPr>
          <w:rFonts w:asciiTheme="majorBidi" w:hAnsiTheme="majorBidi" w:cstheme="majorBidi"/>
          <w:b/>
          <w:bCs/>
        </w:rPr>
      </w:pPr>
      <w:r w:rsidRPr="009141B9">
        <w:rPr>
          <w:rFonts w:asciiTheme="majorBidi" w:hAnsiTheme="majorBidi" w:cstheme="majorBidi"/>
          <w:b/>
          <w:bCs/>
        </w:rPr>
        <w:t>Conclusion</w:t>
      </w:r>
    </w:p>
    <w:p w14:paraId="6AC34BBC" w14:textId="77777777" w:rsidR="009141B9" w:rsidRPr="009141B9" w:rsidRDefault="009141B9" w:rsidP="009141B9">
      <w:pPr>
        <w:spacing w:line="240" w:lineRule="auto"/>
        <w:jc w:val="both"/>
        <w:rPr>
          <w:rFonts w:asciiTheme="majorBidi" w:hAnsiTheme="majorBidi" w:cstheme="majorBidi"/>
        </w:rPr>
      </w:pPr>
      <w:r w:rsidRPr="009141B9">
        <w:rPr>
          <w:rFonts w:asciiTheme="majorBidi" w:hAnsiTheme="majorBidi" w:cstheme="maj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 (Davis, 2019)</w:t>
      </w:r>
    </w:p>
    <w:p w14:paraId="48E233BC" w14:textId="265DFE62" w:rsidR="009141B9" w:rsidRPr="009141B9" w:rsidRDefault="009141B9" w:rsidP="009141B9">
      <w:pPr>
        <w:spacing w:line="240" w:lineRule="auto"/>
        <w:jc w:val="both"/>
        <w:rPr>
          <w:rFonts w:asciiTheme="majorBidi" w:hAnsiTheme="majorBidi" w:cstheme="majorBidi"/>
          <w:b/>
          <w:bCs/>
        </w:rPr>
      </w:pPr>
      <w:r w:rsidRPr="009141B9">
        <w:rPr>
          <w:rFonts w:asciiTheme="majorBidi" w:hAnsiTheme="majorBidi" w:cstheme="majorBidi"/>
          <w:b/>
          <w:bCs/>
        </w:rPr>
        <w:t>References</w:t>
      </w:r>
      <w:r>
        <w:rPr>
          <w:rFonts w:asciiTheme="majorBidi" w:hAnsiTheme="majorBidi" w:cstheme="majorBidi"/>
          <w:b/>
          <w:bCs/>
        </w:rPr>
        <w:t xml:space="preserve"> </w:t>
      </w:r>
      <w:bookmarkStart w:id="3" w:name="_GoBack"/>
      <w:bookmarkEnd w:id="3"/>
      <w:r w:rsidRPr="00B14D58">
        <w:rPr>
          <w:rFonts w:asciiTheme="majorBidi" w:hAnsiTheme="majorBidi" w:cstheme="majorBidi"/>
          <w:b/>
          <w:bCs/>
          <w:highlight w:val="yellow"/>
        </w:rPr>
        <w:t xml:space="preserve">(please follow APA’s style: </w:t>
      </w:r>
      <w:hyperlink r:id="rId17" w:history="1">
        <w:r w:rsidRPr="00B14D58">
          <w:rPr>
            <w:rStyle w:val="Hyperlink"/>
            <w:rFonts w:asciiTheme="majorBidi" w:hAnsiTheme="majorBidi" w:cstheme="majorBidi"/>
            <w:highlight w:val="yellow"/>
          </w:rPr>
          <w:t>https://libraryguides.vu.edu.au/apa-referencing/7FormatsAndExamples</w:t>
        </w:r>
      </w:hyperlink>
      <w:r w:rsidRPr="00B14D58">
        <w:rPr>
          <w:rFonts w:asciiTheme="majorBidi" w:hAnsiTheme="majorBidi" w:cstheme="majorBidi"/>
          <w:b/>
          <w:bCs/>
          <w:highlight w:val="yellow"/>
        </w:rPr>
        <w:t>)</w:t>
      </w:r>
    </w:p>
    <w:p w14:paraId="7E1A3D22"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Ahrens, C. B. (2004). Chechnya and the right of self-determination. Columbia Journal of Transnational Law, 42, 575-616.</w:t>
      </w:r>
    </w:p>
    <w:p w14:paraId="313505AA"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Akzin, B. (1939). The Palestine mandate in practice. Iowa Law Review, 25, 32-77.</w:t>
      </w:r>
    </w:p>
    <w:p w14:paraId="7779A6C6"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Aljamal, Y. (2014). Hamas: Terrorism organisation or liberation movement. Политикологија Религије (The Politics and Religion Journal), 39-58.</w:t>
      </w:r>
    </w:p>
    <w:p w14:paraId="0F974A2C"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Anderson, G. (2015). Unilateral non-colonial secession and the criteria for statehood in international law. Brooklyn Journal of International Law, 41(1), 1-98.</w:t>
      </w:r>
    </w:p>
    <w:p w14:paraId="600A01CC"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Annan, K. (2005). Closing plenary of the international summit on democracy, terrorism and security. Keynote Address. Madrid.</w:t>
      </w:r>
    </w:p>
    <w:p w14:paraId="7CE6D211"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Beinin, J., &amp; Hajjar, L. (2001). Palestine, Israel and the Arab-Israeli conflict: A primer. Middle East Research and Information Project.</w:t>
      </w:r>
    </w:p>
    <w:p w14:paraId="15A044A8"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Benoliel, D., &amp; Perry, R. (2010). Israel, Palestine, and the ICC. Michigan Journal of International Law, 32(1).</w:t>
      </w:r>
    </w:p>
    <w:p w14:paraId="1E9C97A9"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Blocher, D. (2011). Terrorism as an international crime: The definitional problem. Eyes on the ICC, 8(1), 107-138.</w:t>
      </w:r>
    </w:p>
    <w:p w14:paraId="03209C18"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Cassese, A. (1995). Self-Determination of peoples: A legal reappraisal. Cambridge: Cambridge University Press.</w:t>
      </w:r>
    </w:p>
    <w:p w14:paraId="7B225740"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Chadwick, E. (2012). 9/11 and self-determination. Nottingham Law Journal, 21(1), 54-64.</w:t>
      </w:r>
    </w:p>
    <w:p w14:paraId="1C1DD4C1"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Charney, J. I. (2001). Self-determination: Chechnya, Kosovo, and East Timor. Vanderbilt Journal of Transnational Law, 34(2), 455-468.</w:t>
      </w:r>
    </w:p>
    <w:p w14:paraId="12577F2E" w14:textId="77777777" w:rsidR="009141B9" w:rsidRDefault="009141B9" w:rsidP="009141B9">
      <w:pPr>
        <w:spacing w:after="0" w:line="240" w:lineRule="auto"/>
        <w:ind w:left="720" w:hanging="720"/>
        <w:jc w:val="both"/>
        <w:rPr>
          <w:rFonts w:asciiTheme="majorBidi" w:hAnsiTheme="majorBidi" w:cstheme="majorBidi"/>
        </w:rPr>
      </w:pPr>
      <w:r w:rsidRPr="009141B9">
        <w:rPr>
          <w:rFonts w:asciiTheme="majorBidi" w:hAnsiTheme="majorBidi" w:cstheme="majorBidi"/>
        </w:rPr>
        <w:t>Coffin, A. (2014). Self-determination and terrorism: Creating a new paradigm of differentiation. Naval Law Review, 63, 31-66.</w:t>
      </w:r>
    </w:p>
    <w:p w14:paraId="2E8DE9DC" w14:textId="4AAD9587" w:rsidR="00A101E8" w:rsidRDefault="009141B9" w:rsidP="00B14D58">
      <w:pPr>
        <w:spacing w:after="0" w:line="240" w:lineRule="auto"/>
        <w:ind w:left="720" w:hanging="720"/>
        <w:jc w:val="both"/>
        <w:rPr>
          <w:rFonts w:asciiTheme="majorBidi" w:hAnsiTheme="majorBidi" w:cstheme="majorBidi"/>
          <w:b/>
          <w:bCs/>
        </w:rPr>
      </w:pPr>
      <w:r w:rsidRPr="009141B9">
        <w:rPr>
          <w:rFonts w:asciiTheme="majorBidi" w:hAnsiTheme="majorBidi" w:cstheme="majorBidi"/>
        </w:rPr>
        <w:t>Yau, S. S. (2018). The legality of the use of force for self-determination. The Palestine Yearbook of International Law, 21, 32-76.</w:t>
      </w:r>
    </w:p>
    <w:sectPr w:rsidR="00A101E8" w:rsidSect="00B14D58">
      <w:headerReference w:type="even" r:id="rId18"/>
      <w:headerReference w:type="default" r:id="rId19"/>
      <w:footerReference w:type="even" r:id="rId20"/>
      <w:footerReference w:type="default" r:id="rId21"/>
      <w:headerReference w:type="first" r:id="rId22"/>
      <w:footerReference w:type="first" r:id="rId23"/>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40E17" w14:textId="77777777" w:rsidR="00875CB1" w:rsidRPr="00B47D4F" w:rsidRDefault="00875CB1">
      <w:pPr>
        <w:spacing w:after="0" w:line="240" w:lineRule="auto"/>
      </w:pPr>
      <w:r w:rsidRPr="00B47D4F">
        <w:separator/>
      </w:r>
    </w:p>
  </w:endnote>
  <w:endnote w:type="continuationSeparator" w:id="0">
    <w:p w14:paraId="072801D3" w14:textId="77777777" w:rsidR="00875CB1" w:rsidRPr="00B47D4F" w:rsidRDefault="00875CB1">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Montserrat">
    <w:altName w:val="Calibri"/>
    <w:charset w:val="00"/>
    <w:family w:val="auto"/>
    <w:pitch w:val="variable"/>
    <w:sig w:usb0="A00002FF" w:usb1="4000207B" w:usb2="00000000" w:usb3="00000000" w:csb0="00000197" w:csb1="00000000"/>
  </w:font>
  <w:font w:name="Liberation Serif">
    <w:altName w:val="Times New Roman"/>
    <w:charset w:val="00"/>
    <w:family w:val="roman"/>
    <w:pitch w:val="variable"/>
    <w:sig w:usb0="00000000"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51569952"/>
      <w:docPartObj>
        <w:docPartGallery w:val="Page Numbers (Bottom of Page)"/>
        <w:docPartUnique/>
      </w:docPartObj>
    </w:sdtPr>
    <w:sdtEndPr>
      <w:rPr>
        <w:rStyle w:val="PageNumber"/>
      </w:rPr>
    </w:sdtEndPr>
    <w:sdtContent>
      <w:p w14:paraId="4F61CD7D" w14:textId="0D4AE402"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90</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47389027"/>
      <w:docPartObj>
        <w:docPartGallery w:val="Page Numbers (Bottom of Page)"/>
        <w:docPartUnique/>
      </w:docPartObj>
    </w:sdtPr>
    <w:sdtEndPr>
      <w:rPr>
        <w:rStyle w:val="PageNumber"/>
      </w:rPr>
    </w:sdtEndPr>
    <w:sdtContent>
      <w:p w14:paraId="433927DA" w14:textId="323C6895"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91</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8708929"/>
      <w:docPartObj>
        <w:docPartGallery w:val="Page Numbers (Bottom of Page)"/>
        <w:docPartUnique/>
      </w:docPartObj>
    </w:sdtPr>
    <w:sdtEndPr>
      <w:rPr>
        <w:rStyle w:val="PageNumber"/>
      </w:rPr>
    </w:sdtEndPr>
    <w:sdtContent>
      <w:p w14:paraId="4F0E9F13" w14:textId="0743061E"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87</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56DAD" w14:textId="77777777" w:rsidR="00875CB1" w:rsidRPr="00B47D4F" w:rsidRDefault="00875CB1">
      <w:pPr>
        <w:spacing w:after="0" w:line="240" w:lineRule="auto"/>
      </w:pPr>
      <w:r w:rsidRPr="00B47D4F">
        <w:separator/>
      </w:r>
    </w:p>
  </w:footnote>
  <w:footnote w:type="continuationSeparator" w:id="0">
    <w:p w14:paraId="67DCBAC2" w14:textId="77777777" w:rsidR="00875CB1" w:rsidRPr="00B47D4F" w:rsidRDefault="00875CB1">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3AFC" w14:textId="64D1DB31" w:rsidR="00192D7D" w:rsidRPr="001F2740" w:rsidRDefault="00B14D58">
    <w:pPr>
      <w:pBdr>
        <w:top w:val="nil"/>
        <w:left w:val="nil"/>
        <w:bottom w:val="nil"/>
        <w:right w:val="nil"/>
        <w:between w:val="nil"/>
      </w:pBdr>
      <w:tabs>
        <w:tab w:val="center" w:pos="4513"/>
        <w:tab w:val="right" w:pos="9026"/>
      </w:tabs>
      <w:spacing w:after="0" w:line="240" w:lineRule="auto"/>
      <w:jc w:val="center"/>
      <w:rPr>
        <w:color w:val="000000" w:themeColor="text1"/>
        <w:sz w:val="16"/>
        <w:szCs w:val="16"/>
      </w:rPr>
    </w:pPr>
    <w:r w:rsidRPr="00B14D58">
      <w:rPr>
        <w:color w:val="000000" w:themeColor="text1"/>
        <w:sz w:val="16"/>
        <w:szCs w:val="16"/>
      </w:rPr>
      <w:t>LexForensica: Forensic Justice And Socio-Legal Research Journal</w:t>
    </w:r>
    <w:r w:rsidRPr="00B14D58">
      <w:rPr>
        <w:color w:val="000000" w:themeColor="text1"/>
        <w:sz w:val="16"/>
        <w:szCs w:val="16"/>
      </w:rPr>
      <w:t xml:space="preserve"> </w:t>
    </w:r>
    <w:r w:rsidR="00192D7D" w:rsidRPr="001F2740">
      <w:rPr>
        <w:color w:val="000000" w:themeColor="text1"/>
        <w:sz w:val="16"/>
        <w:szCs w:val="16"/>
      </w:rPr>
      <w:t xml:space="preserve">| Vol. </w:t>
    </w:r>
    <w:r>
      <w:rPr>
        <w:color w:val="000000" w:themeColor="text1"/>
        <w:sz w:val="16"/>
        <w:szCs w:val="16"/>
      </w:rPr>
      <w:t>1</w:t>
    </w:r>
    <w:r w:rsidR="00192D7D" w:rsidRPr="001F2740">
      <w:rPr>
        <w:color w:val="000000" w:themeColor="text1"/>
        <w:sz w:val="16"/>
        <w:szCs w:val="16"/>
      </w:rPr>
      <w:t xml:space="preserve">, No. 1, pp. </w:t>
    </w:r>
    <w:r>
      <w:rPr>
        <w:color w:val="000000" w:themeColor="text1"/>
        <w:sz w:val="16"/>
        <w:szCs w:val="16"/>
        <w:highlight w:val="yellow"/>
      </w:rPr>
      <w:t>X</w:t>
    </w:r>
    <w:r w:rsidR="009D4FA4" w:rsidRPr="00A101E8">
      <w:rPr>
        <w:color w:val="000000" w:themeColor="text1"/>
        <w:sz w:val="16"/>
        <w:szCs w:val="16"/>
        <w:highlight w:val="yellow"/>
      </w:rPr>
      <w:t>-</w:t>
    </w:r>
    <w:r>
      <w:rPr>
        <w:color w:val="000000" w:themeColor="text1"/>
        <w:sz w:val="16"/>
        <w:szCs w:val="16"/>
      </w:rPr>
      <w:t>X</w:t>
    </w:r>
    <w:r w:rsidR="00192D7D" w:rsidRPr="001F2740">
      <w:rPr>
        <w:color w:val="000000" w:themeColor="text1"/>
        <w:sz w:val="16"/>
        <w:szCs w:val="16"/>
      </w:rPr>
      <w:t xml:space="preserve"> | </w:t>
    </w:r>
    <w:r w:rsidRPr="00B14D58">
      <w:rPr>
        <w:color w:val="000000" w:themeColor="text1"/>
        <w:sz w:val="16"/>
        <w:szCs w:val="16"/>
        <w:highlight w:val="yellow"/>
      </w:rPr>
      <w:t>July</w:t>
    </w:r>
    <w:r w:rsidR="00192D7D" w:rsidRPr="001F2740">
      <w:rPr>
        <w:color w:val="000000" w:themeColor="text1"/>
        <w:sz w:val="16"/>
        <w:szCs w:val="16"/>
      </w:rPr>
      <w:t xml:space="preserve"> 2024</w:t>
    </w:r>
  </w:p>
  <w:p w14:paraId="12BAA978" w14:textId="77777777" w:rsidR="00192D7D" w:rsidRPr="00B47D4F" w:rsidRDefault="00192D7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7BE7A" w14:textId="437ED461" w:rsidR="00192D7D" w:rsidRPr="00F82C92" w:rsidRDefault="009141B9" w:rsidP="001F2740">
    <w:pPr>
      <w:pStyle w:val="Header"/>
      <w:jc w:val="center"/>
      <w:rPr>
        <w:b/>
        <w:bCs/>
        <w:sz w:val="16"/>
        <w:szCs w:val="16"/>
        <w:lang w:val="en-US"/>
      </w:rPr>
    </w:pPr>
    <w:r w:rsidRPr="009141B9">
      <w:rPr>
        <w:b/>
        <w:bCs/>
        <w:sz w:val="16"/>
        <w:szCs w:val="16"/>
        <w:highlight w:val="yellow"/>
        <w:lang w:val="en-US"/>
      </w:rPr>
      <w:t>TITLE</w:t>
    </w:r>
  </w:p>
  <w:p w14:paraId="2006AB3F" w14:textId="49E70326" w:rsidR="00192D7D" w:rsidRPr="00B47D4F" w:rsidRDefault="00192D7D" w:rsidP="00642AC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BDD5F" w14:textId="6FEFA90D" w:rsidR="00192D7D" w:rsidRPr="00B47D4F" w:rsidRDefault="00B14D58">
    <w:pPr>
      <w:widowControl w:val="0"/>
      <w:pBdr>
        <w:top w:val="nil"/>
        <w:left w:val="nil"/>
        <w:bottom w:val="nil"/>
        <w:right w:val="nil"/>
        <w:between w:val="nil"/>
      </w:pBdr>
      <w:spacing w:after="0" w:line="276" w:lineRule="auto"/>
      <w:rPr>
        <w:color w:val="000000"/>
      </w:rPr>
    </w:pPr>
    <w:r w:rsidRPr="00B14D58">
      <w:rPr>
        <w:rFonts w:ascii="Arial MT" w:eastAsia="Arial MT" w:hAnsi="Arial MT" w:cs="Arial MT"/>
        <w:noProof/>
        <w:lang w:val="ms"/>
      </w:rPr>
      <mc:AlternateContent>
        <mc:Choice Requires="wps">
          <w:drawing>
            <wp:anchor distT="0" distB="0" distL="114300" distR="114300" simplePos="0" relativeHeight="251661312" behindDoc="0" locked="0" layoutInCell="1" allowOverlap="1" wp14:anchorId="0B987BF7" wp14:editId="30467310">
              <wp:simplePos x="0" y="0"/>
              <wp:positionH relativeFrom="column">
                <wp:posOffset>-254000</wp:posOffset>
              </wp:positionH>
              <wp:positionV relativeFrom="paragraph">
                <wp:posOffset>172526</wp:posOffset>
              </wp:positionV>
              <wp:extent cx="3686175" cy="466725"/>
              <wp:effectExtent l="0" t="0" r="0" b="9525"/>
              <wp:wrapNone/>
              <wp:docPr id="333500072" name="Text Box 1"/>
              <wp:cNvGraphicFramePr/>
              <a:graphic xmlns:a="http://schemas.openxmlformats.org/drawingml/2006/main">
                <a:graphicData uri="http://schemas.microsoft.com/office/word/2010/wordprocessingShape">
                  <wps:wsp>
                    <wps:cNvSpPr txBox="1"/>
                    <wps:spPr>
                      <a:xfrm>
                        <a:off x="0" y="0"/>
                        <a:ext cx="3686175" cy="466725"/>
                      </a:xfrm>
                      <a:prstGeom prst="rect">
                        <a:avLst/>
                      </a:prstGeom>
                      <a:noFill/>
                      <a:ln>
                        <a:noFill/>
                      </a:ln>
                    </wps:spPr>
                    <wps:txbx>
                      <w:txbxContent>
                        <w:p w14:paraId="64751729" w14:textId="77777777" w:rsidR="00B14D58" w:rsidRPr="00B14D58" w:rsidRDefault="00B14D58" w:rsidP="00B14D58">
                          <w:pPr>
                            <w:tabs>
                              <w:tab w:val="right" w:pos="5760"/>
                            </w:tabs>
                            <w:spacing w:line="256" w:lineRule="auto"/>
                            <w:jc w:val="center"/>
                            <w:rPr>
                              <w:rFonts w:ascii="Arial" w:eastAsia="Arial" w:hAnsi="Arial" w:cs="Arial"/>
                              <w:b/>
                              <w:bCs/>
                              <w:color w:val="0A2F4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14D58">
                            <w:rPr>
                              <w:rFonts w:ascii="Montserrat" w:hAnsi="Montserrat"/>
                              <w:b/>
                              <w:bCs/>
                              <w:color w:val="0A2F41"/>
                              <w:sz w:val="20"/>
                              <w:szCs w:val="19"/>
                              <w:shd w:val="clear" w:color="auto" w:fill="FFFFFF"/>
                            </w:rPr>
                            <w:t>Forensic Justice And Socio-Legal Research Jour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987BF7" id="_x0000_t202" coordsize="21600,21600" o:spt="202" path="m,l,21600r21600,l21600,xe">
              <v:stroke joinstyle="miter"/>
              <v:path gradientshapeok="t" o:connecttype="rect"/>
            </v:shapetype>
            <v:shape id="Text Box 1" o:spid="_x0000_s1026" type="#_x0000_t202" style="position:absolute;margin-left:-20pt;margin-top:13.6pt;width:290.2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" filled="f" stroked="f">
              <v:textbox>
                <w:txbxContent>
                  <w:p w14:paraId="64751729" w14:textId="77777777" w:rsidR="00B14D58" w:rsidRPr="00B14D58" w:rsidRDefault="00B14D58" w:rsidP="00B14D58">
                    <w:pPr>
                      <w:tabs>
                        <w:tab w:val="right" w:pos="5760"/>
                      </w:tabs>
                      <w:spacing w:line="256" w:lineRule="auto"/>
                      <w:jc w:val="center"/>
                      <w:rPr>
                        <w:rFonts w:ascii="Arial" w:eastAsia="Arial" w:hAnsi="Arial" w:cs="Arial"/>
                        <w:b/>
                        <w:bCs/>
                        <w:color w:val="0A2F4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14D58">
                      <w:rPr>
                        <w:rFonts w:ascii="Montserrat" w:hAnsi="Montserrat"/>
                        <w:b/>
                        <w:bCs/>
                        <w:color w:val="0A2F41"/>
                        <w:sz w:val="20"/>
                        <w:szCs w:val="19"/>
                        <w:shd w:val="clear" w:color="auto" w:fill="FFFFFF"/>
                      </w:rPr>
                      <w:t>Forensic Justice And Socio-Legal Research Journal</w:t>
                    </w:r>
                  </w:p>
                </w:txbxContent>
              </v:textbox>
            </v:shape>
          </w:pict>
        </mc:Fallback>
      </mc:AlternateContent>
    </w: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58354D6F" w:rsidR="00192D7D" w:rsidRPr="00F70532" w:rsidRDefault="00B14D58" w:rsidP="00F70532">
          <w:pPr>
            <w:pBdr>
              <w:top w:val="nil"/>
              <w:left w:val="nil"/>
              <w:bottom w:val="nil"/>
              <w:right w:val="nil"/>
              <w:between w:val="nil"/>
            </w:pBdr>
            <w:tabs>
              <w:tab w:val="center" w:pos="4513"/>
              <w:tab w:val="right" w:pos="9026"/>
              <w:tab w:val="center" w:pos="2910"/>
            </w:tabs>
            <w:ind w:left="-107"/>
          </w:pPr>
          <w:r>
            <w:rPr>
              <w:noProof/>
              <w:color w:val="000000" w:themeColor="text1"/>
            </w:rPr>
            <w:drawing>
              <wp:anchor distT="0" distB="0" distL="114300" distR="114300" simplePos="0" relativeHeight="251659264" behindDoc="1" locked="0" layoutInCell="1" allowOverlap="1" wp14:anchorId="680D4D0D" wp14:editId="56D40FF0">
                <wp:simplePos x="0" y="0"/>
                <wp:positionH relativeFrom="column">
                  <wp:posOffset>-33849</wp:posOffset>
                </wp:positionH>
                <wp:positionV relativeFrom="paragraph">
                  <wp:posOffset>205105</wp:posOffset>
                </wp:positionV>
                <wp:extent cx="3462020" cy="599440"/>
                <wp:effectExtent l="0" t="0" r="5080" b="0"/>
                <wp:wrapNone/>
                <wp:docPr id="15456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62020" cy="5994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111" w:type="dxa"/>
        </w:tcPr>
        <w:p w14:paraId="35964CB6" w14:textId="11143E8A"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1A598B8A" w14:textId="7068E30D" w:rsidR="00B14D58" w:rsidRDefault="00B14D58" w:rsidP="00B14D58">
          <w:pPr>
            <w:tabs>
              <w:tab w:val="right" w:pos="5760"/>
            </w:tabs>
            <w:spacing w:line="256" w:lineRule="auto"/>
            <w:jc w:val="right"/>
            <w:rPr>
              <w:rFonts w:ascii="Arial" w:eastAsia="Arial" w:hAnsi="Arial" w:cs="Arial"/>
              <w:b/>
              <w:color w:val="000000" w:themeColor="text1"/>
              <w:sz w:val="18"/>
              <w:szCs w:val="18"/>
            </w:rPr>
          </w:pPr>
        </w:p>
        <w:p w14:paraId="2A0B8B5B" w14:textId="1C9BA6C5" w:rsidR="00B14D58" w:rsidRPr="00B3799C" w:rsidRDefault="00B14D58" w:rsidP="00B14D58">
          <w:pPr>
            <w:tabs>
              <w:tab w:val="right" w:pos="5760"/>
            </w:tabs>
            <w:spacing w:line="256" w:lineRule="auto"/>
            <w:jc w:val="right"/>
            <w:rPr>
              <w:rFonts w:ascii="Arial" w:eastAsia="Arial" w:hAnsi="Arial" w:cs="Arial"/>
              <w:b/>
              <w:color w:val="000000" w:themeColor="text1"/>
              <w:sz w:val="18"/>
              <w:szCs w:val="18"/>
            </w:rPr>
          </w:pPr>
          <w:r w:rsidRPr="00B3799C">
            <w:rPr>
              <w:rFonts w:ascii="Arial" w:eastAsia="Arial" w:hAnsi="Arial" w:cs="Arial"/>
              <w:b/>
              <w:color w:val="000000" w:themeColor="text1"/>
              <w:sz w:val="18"/>
              <w:szCs w:val="18"/>
            </w:rPr>
            <w:t>Vol. 1, No. 1, pp. XX-XX | 2023</w:t>
          </w:r>
        </w:p>
        <w:p w14:paraId="17EDF8AE" w14:textId="77777777" w:rsidR="00B14D58" w:rsidRPr="00B3799C" w:rsidRDefault="00B14D58" w:rsidP="00B14D58">
          <w:pPr>
            <w:tabs>
              <w:tab w:val="right" w:pos="5760"/>
            </w:tabs>
            <w:spacing w:line="256" w:lineRule="auto"/>
            <w:jc w:val="right"/>
            <w:rPr>
              <w:rFonts w:ascii="Arial" w:eastAsia="Arial" w:hAnsi="Arial" w:cs="Arial"/>
              <w:color w:val="000000" w:themeColor="text1"/>
              <w:sz w:val="18"/>
              <w:szCs w:val="18"/>
            </w:rPr>
          </w:pPr>
          <w:r w:rsidRPr="00B3799C">
            <w:rPr>
              <w:rFonts w:ascii="Arial" w:eastAsia="Arial" w:hAnsi="Arial" w:cs="Arial"/>
              <w:color w:val="000000" w:themeColor="text1"/>
              <w:sz w:val="18"/>
              <w:szCs w:val="18"/>
            </w:rPr>
            <w:t>ISSN: XXXX-XXXX</w:t>
          </w:r>
        </w:p>
        <w:p w14:paraId="1A19734E" w14:textId="1F69DDCA" w:rsidR="00192D7D" w:rsidRDefault="00B14D58" w:rsidP="00B14D58">
          <w:pPr>
            <w:ind w:left="33" w:right="-110"/>
            <w:jc w:val="right"/>
            <w:rPr>
              <w:rFonts w:asciiTheme="minorBidi" w:hAnsiTheme="minorBidi" w:cstheme="minorBidi"/>
              <w:sz w:val="18"/>
              <w:szCs w:val="18"/>
            </w:rPr>
          </w:pPr>
          <w:bookmarkStart w:id="4" w:name="_Hlk160721439"/>
          <w:r w:rsidRPr="00B3799C">
            <w:rPr>
              <w:rFonts w:ascii="Arial" w:eastAsia="Arial" w:hAnsi="Arial" w:cs="Arial"/>
              <w:b/>
              <w:color w:val="000000" w:themeColor="text1"/>
              <w:sz w:val="18"/>
              <w:szCs w:val="18"/>
            </w:rPr>
            <w:t>CFORSJ Journal</w:t>
          </w:r>
          <w:bookmarkEnd w:id="4"/>
        </w:p>
        <w:p w14:paraId="0E9FBBF6" w14:textId="609D54BA" w:rsidR="00192D7D" w:rsidRPr="0032131A" w:rsidRDefault="00192D7D" w:rsidP="0012105C">
          <w:pPr>
            <w:ind w:left="33" w:right="-110"/>
            <w:jc w:val="right"/>
            <w:rPr>
              <w:rFonts w:asciiTheme="minorBidi" w:hAnsiTheme="minorBidi" w:cstheme="minorBidi"/>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77777777"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27F73"/>
    <w:multiLevelType w:val="hybridMultilevel"/>
    <w:tmpl w:val="5DA4C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7C119D"/>
    <w:multiLevelType w:val="multilevel"/>
    <w:tmpl w:val="F4F88D1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2D169E"/>
    <w:multiLevelType w:val="multilevel"/>
    <w:tmpl w:val="E0F8163C"/>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C071A"/>
    <w:multiLevelType w:val="multilevel"/>
    <w:tmpl w:val="253CCC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6C3C0D"/>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D74A42"/>
    <w:multiLevelType w:val="multilevel"/>
    <w:tmpl w:val="330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2021AB"/>
    <w:multiLevelType w:val="hybridMultilevel"/>
    <w:tmpl w:val="9BDA6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02044"/>
    <w:multiLevelType w:val="hybridMultilevel"/>
    <w:tmpl w:val="10B09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479F"/>
    <w:multiLevelType w:val="hybridMultilevel"/>
    <w:tmpl w:val="E26E34EE"/>
    <w:lvl w:ilvl="0" w:tplc="102231D6">
      <w:start w:val="1"/>
      <w:numFmt w:val="lowerRoman"/>
      <w:lvlText w:val="%1."/>
      <w:lvlJc w:val="right"/>
      <w:pPr>
        <w:ind w:left="720" w:hanging="360"/>
      </w:pPr>
      <w:rPr>
        <w:b/>
        <w:bCs/>
      </w:rPr>
    </w:lvl>
    <w:lvl w:ilvl="1" w:tplc="922E90B0">
      <w:start w:val="1"/>
      <w:numFmt w:val="lowerLetter"/>
      <w:lvlText w:val="%2."/>
      <w:lvlJc w:val="left"/>
      <w:pPr>
        <w:ind w:left="1440" w:hanging="360"/>
      </w:pPr>
    </w:lvl>
    <w:lvl w:ilvl="2" w:tplc="437A1FA6">
      <w:start w:val="1"/>
      <w:numFmt w:val="lowerRoman"/>
      <w:lvlText w:val="%3."/>
      <w:lvlJc w:val="right"/>
      <w:pPr>
        <w:ind w:left="2160" w:hanging="180"/>
      </w:pPr>
    </w:lvl>
    <w:lvl w:ilvl="3" w:tplc="8C58B7DC">
      <w:start w:val="1"/>
      <w:numFmt w:val="decimal"/>
      <w:lvlText w:val="%4."/>
      <w:lvlJc w:val="left"/>
      <w:pPr>
        <w:ind w:left="2880" w:hanging="360"/>
      </w:pPr>
    </w:lvl>
    <w:lvl w:ilvl="4" w:tplc="EA1E4266">
      <w:start w:val="1"/>
      <w:numFmt w:val="lowerLetter"/>
      <w:lvlText w:val="%5."/>
      <w:lvlJc w:val="left"/>
      <w:pPr>
        <w:ind w:left="3600" w:hanging="360"/>
      </w:pPr>
    </w:lvl>
    <w:lvl w:ilvl="5" w:tplc="A7E0B5CE">
      <w:start w:val="1"/>
      <w:numFmt w:val="lowerRoman"/>
      <w:lvlText w:val="%6."/>
      <w:lvlJc w:val="right"/>
      <w:pPr>
        <w:ind w:left="4320" w:hanging="180"/>
      </w:pPr>
    </w:lvl>
    <w:lvl w:ilvl="6" w:tplc="410CE864">
      <w:start w:val="1"/>
      <w:numFmt w:val="decimal"/>
      <w:lvlText w:val="%7."/>
      <w:lvlJc w:val="left"/>
      <w:pPr>
        <w:ind w:left="5040" w:hanging="360"/>
      </w:pPr>
    </w:lvl>
    <w:lvl w:ilvl="7" w:tplc="CD003298">
      <w:start w:val="1"/>
      <w:numFmt w:val="lowerLetter"/>
      <w:lvlText w:val="%8."/>
      <w:lvlJc w:val="left"/>
      <w:pPr>
        <w:ind w:left="5760" w:hanging="360"/>
      </w:pPr>
    </w:lvl>
    <w:lvl w:ilvl="8" w:tplc="6958BCF6">
      <w:start w:val="1"/>
      <w:numFmt w:val="lowerRoman"/>
      <w:lvlText w:val="%9."/>
      <w:lvlJc w:val="right"/>
      <w:pPr>
        <w:ind w:left="6480" w:hanging="180"/>
      </w:pPr>
    </w:lvl>
  </w:abstractNum>
  <w:abstractNum w:abstractNumId="9" w15:restartNumberingAfterBreak="0">
    <w:nsid w:val="21794629"/>
    <w:multiLevelType w:val="hybridMultilevel"/>
    <w:tmpl w:val="C28E4C9A"/>
    <w:lvl w:ilvl="0" w:tplc="C8169822">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65C55EB"/>
    <w:multiLevelType w:val="hybridMultilevel"/>
    <w:tmpl w:val="B3C64E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055DC"/>
    <w:multiLevelType w:val="multilevel"/>
    <w:tmpl w:val="25F213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B16A6E"/>
    <w:multiLevelType w:val="hybridMultilevel"/>
    <w:tmpl w:val="734495D0"/>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A8002A"/>
    <w:multiLevelType w:val="multilevel"/>
    <w:tmpl w:val="DB306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4E0BFA"/>
    <w:multiLevelType w:val="hybridMultilevel"/>
    <w:tmpl w:val="29B4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612AE"/>
    <w:multiLevelType w:val="hybridMultilevel"/>
    <w:tmpl w:val="735E709C"/>
    <w:lvl w:ilvl="0" w:tplc="0268C53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78F1F14"/>
    <w:multiLevelType w:val="hybridMultilevel"/>
    <w:tmpl w:val="D450A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064C2"/>
    <w:multiLevelType w:val="hybridMultilevel"/>
    <w:tmpl w:val="7C02EC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D5EE2"/>
    <w:multiLevelType w:val="hybridMultilevel"/>
    <w:tmpl w:val="7B2CB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A44DA"/>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DF35EA1"/>
    <w:multiLevelType w:val="hybridMultilevel"/>
    <w:tmpl w:val="112ABC12"/>
    <w:lvl w:ilvl="0" w:tplc="70862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97610"/>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6B67712"/>
    <w:multiLevelType w:val="hybridMultilevel"/>
    <w:tmpl w:val="90E8B96A"/>
    <w:lvl w:ilvl="0" w:tplc="A91ADD4E">
      <w:start w:val="1"/>
      <w:numFmt w:val="bullet"/>
      <w:lvlText w:val="-"/>
      <w:lvlJc w:val="left"/>
      <w:pPr>
        <w:ind w:left="720" w:hanging="360"/>
      </w:pPr>
      <w:rPr>
        <w:rFonts w:ascii="Calibri" w:eastAsia="Calibri" w:hAnsi="Calibri" w:cs="Calibri" w:hint="default"/>
      </w:rPr>
    </w:lvl>
    <w:lvl w:ilvl="1" w:tplc="A40ABC9A">
      <w:start w:val="1"/>
      <w:numFmt w:val="bullet"/>
      <w:lvlText w:val="o"/>
      <w:lvlJc w:val="left"/>
      <w:pPr>
        <w:ind w:left="1440" w:hanging="360"/>
      </w:pPr>
      <w:rPr>
        <w:rFonts w:ascii="Courier New" w:hAnsi="Courier New" w:cs="Courier New" w:hint="default"/>
      </w:rPr>
    </w:lvl>
    <w:lvl w:ilvl="2" w:tplc="0344BEC2">
      <w:start w:val="1"/>
      <w:numFmt w:val="bullet"/>
      <w:lvlText w:val=""/>
      <w:lvlJc w:val="left"/>
      <w:pPr>
        <w:ind w:left="2160" w:hanging="360"/>
      </w:pPr>
      <w:rPr>
        <w:rFonts w:ascii="Wingdings" w:hAnsi="Wingdings" w:hint="default"/>
      </w:rPr>
    </w:lvl>
    <w:lvl w:ilvl="3" w:tplc="B712B70A">
      <w:start w:val="1"/>
      <w:numFmt w:val="bullet"/>
      <w:lvlText w:val=""/>
      <w:lvlJc w:val="left"/>
      <w:pPr>
        <w:ind w:left="2880" w:hanging="360"/>
      </w:pPr>
      <w:rPr>
        <w:rFonts w:ascii="Symbol" w:hAnsi="Symbol" w:hint="default"/>
      </w:rPr>
    </w:lvl>
    <w:lvl w:ilvl="4" w:tplc="7B144946">
      <w:start w:val="1"/>
      <w:numFmt w:val="bullet"/>
      <w:lvlText w:val="o"/>
      <w:lvlJc w:val="left"/>
      <w:pPr>
        <w:ind w:left="3600" w:hanging="360"/>
      </w:pPr>
      <w:rPr>
        <w:rFonts w:ascii="Courier New" w:hAnsi="Courier New" w:cs="Courier New" w:hint="default"/>
      </w:rPr>
    </w:lvl>
    <w:lvl w:ilvl="5" w:tplc="9A1007C2">
      <w:start w:val="1"/>
      <w:numFmt w:val="bullet"/>
      <w:lvlText w:val=""/>
      <w:lvlJc w:val="left"/>
      <w:pPr>
        <w:ind w:left="4320" w:hanging="360"/>
      </w:pPr>
      <w:rPr>
        <w:rFonts w:ascii="Wingdings" w:hAnsi="Wingdings" w:hint="default"/>
      </w:rPr>
    </w:lvl>
    <w:lvl w:ilvl="6" w:tplc="10ACF236">
      <w:start w:val="1"/>
      <w:numFmt w:val="bullet"/>
      <w:lvlText w:val=""/>
      <w:lvlJc w:val="left"/>
      <w:pPr>
        <w:ind w:left="5040" w:hanging="360"/>
      </w:pPr>
      <w:rPr>
        <w:rFonts w:ascii="Symbol" w:hAnsi="Symbol" w:hint="default"/>
      </w:rPr>
    </w:lvl>
    <w:lvl w:ilvl="7" w:tplc="A97C92BC">
      <w:start w:val="1"/>
      <w:numFmt w:val="bullet"/>
      <w:lvlText w:val="o"/>
      <w:lvlJc w:val="left"/>
      <w:pPr>
        <w:ind w:left="5760" w:hanging="360"/>
      </w:pPr>
      <w:rPr>
        <w:rFonts w:ascii="Courier New" w:hAnsi="Courier New" w:cs="Courier New" w:hint="default"/>
      </w:rPr>
    </w:lvl>
    <w:lvl w:ilvl="8" w:tplc="C8922EB8">
      <w:start w:val="1"/>
      <w:numFmt w:val="bullet"/>
      <w:lvlText w:val=""/>
      <w:lvlJc w:val="left"/>
      <w:pPr>
        <w:ind w:left="6480" w:hanging="360"/>
      </w:pPr>
      <w:rPr>
        <w:rFonts w:ascii="Wingdings" w:hAnsi="Wingdings" w:hint="default"/>
      </w:rPr>
    </w:lvl>
  </w:abstractNum>
  <w:abstractNum w:abstractNumId="23" w15:restartNumberingAfterBreak="0">
    <w:nsid w:val="4BC05CBF"/>
    <w:multiLevelType w:val="hybridMultilevel"/>
    <w:tmpl w:val="853CDA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7453FE"/>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F936C8"/>
    <w:multiLevelType w:val="hybridMultilevel"/>
    <w:tmpl w:val="BF0012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9C05329"/>
    <w:multiLevelType w:val="hybridMultilevel"/>
    <w:tmpl w:val="25D6F67E"/>
    <w:lvl w:ilvl="0" w:tplc="C8169822">
      <w:start w:val="1"/>
      <w:numFmt w:val="lowerRoman"/>
      <w:lvlText w:val="%1."/>
      <w:lvlJc w:val="right"/>
      <w:pPr>
        <w:ind w:left="720" w:hanging="360"/>
      </w:pPr>
    </w:lvl>
    <w:lvl w:ilvl="1" w:tplc="B588B178">
      <w:start w:val="1"/>
      <w:numFmt w:val="lowerLetter"/>
      <w:lvlText w:val="%2."/>
      <w:lvlJc w:val="left"/>
      <w:pPr>
        <w:ind w:left="1440" w:hanging="360"/>
      </w:pPr>
    </w:lvl>
    <w:lvl w:ilvl="2" w:tplc="FC68E7D0">
      <w:start w:val="1"/>
      <w:numFmt w:val="lowerRoman"/>
      <w:lvlText w:val="%3."/>
      <w:lvlJc w:val="right"/>
      <w:pPr>
        <w:ind w:left="2160" w:hanging="180"/>
      </w:pPr>
    </w:lvl>
    <w:lvl w:ilvl="3" w:tplc="9A1A3C4C">
      <w:start w:val="1"/>
      <w:numFmt w:val="decimal"/>
      <w:lvlText w:val="%4."/>
      <w:lvlJc w:val="left"/>
      <w:pPr>
        <w:ind w:left="2880" w:hanging="360"/>
      </w:pPr>
    </w:lvl>
    <w:lvl w:ilvl="4" w:tplc="9EEE7DC6">
      <w:start w:val="1"/>
      <w:numFmt w:val="lowerLetter"/>
      <w:lvlText w:val="%5."/>
      <w:lvlJc w:val="left"/>
      <w:pPr>
        <w:ind w:left="3600" w:hanging="360"/>
      </w:pPr>
    </w:lvl>
    <w:lvl w:ilvl="5" w:tplc="75B28D82">
      <w:start w:val="1"/>
      <w:numFmt w:val="lowerRoman"/>
      <w:lvlText w:val="%6."/>
      <w:lvlJc w:val="right"/>
      <w:pPr>
        <w:ind w:left="4320" w:hanging="180"/>
      </w:pPr>
    </w:lvl>
    <w:lvl w:ilvl="6" w:tplc="41A84596">
      <w:start w:val="1"/>
      <w:numFmt w:val="decimal"/>
      <w:lvlText w:val="%7."/>
      <w:lvlJc w:val="left"/>
      <w:pPr>
        <w:ind w:left="5040" w:hanging="360"/>
      </w:pPr>
    </w:lvl>
    <w:lvl w:ilvl="7" w:tplc="FB1CF4E8">
      <w:start w:val="1"/>
      <w:numFmt w:val="lowerLetter"/>
      <w:lvlText w:val="%8."/>
      <w:lvlJc w:val="left"/>
      <w:pPr>
        <w:ind w:left="5760" w:hanging="360"/>
      </w:pPr>
    </w:lvl>
    <w:lvl w:ilvl="8" w:tplc="064045F8">
      <w:start w:val="1"/>
      <w:numFmt w:val="lowerRoman"/>
      <w:lvlText w:val="%9."/>
      <w:lvlJc w:val="right"/>
      <w:pPr>
        <w:ind w:left="6480" w:hanging="180"/>
      </w:pPr>
    </w:lvl>
  </w:abstractNum>
  <w:abstractNum w:abstractNumId="27" w15:restartNumberingAfterBreak="0">
    <w:nsid w:val="5E1C1101"/>
    <w:multiLevelType w:val="hybridMultilevel"/>
    <w:tmpl w:val="19AC4B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6042A9"/>
    <w:multiLevelType w:val="hybridMultilevel"/>
    <w:tmpl w:val="1B54E96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1E60A0A"/>
    <w:multiLevelType w:val="hybridMultilevel"/>
    <w:tmpl w:val="43C8A356"/>
    <w:lvl w:ilvl="0" w:tplc="FBACA254">
      <w:start w:val="1"/>
      <w:numFmt w:val="lowerRoman"/>
      <w:lvlText w:val="%1."/>
      <w:lvlJc w:val="right"/>
      <w:pPr>
        <w:ind w:left="720" w:hanging="360"/>
      </w:pPr>
    </w:lvl>
    <w:lvl w:ilvl="1" w:tplc="DD9A0DA4">
      <w:start w:val="1"/>
      <w:numFmt w:val="lowerLetter"/>
      <w:lvlText w:val="%2."/>
      <w:lvlJc w:val="left"/>
      <w:pPr>
        <w:ind w:left="1440" w:hanging="360"/>
      </w:pPr>
    </w:lvl>
    <w:lvl w:ilvl="2" w:tplc="D33ACFF0">
      <w:start w:val="1"/>
      <w:numFmt w:val="lowerRoman"/>
      <w:lvlText w:val="%3."/>
      <w:lvlJc w:val="right"/>
      <w:pPr>
        <w:ind w:left="2160" w:hanging="180"/>
      </w:pPr>
    </w:lvl>
    <w:lvl w:ilvl="3" w:tplc="DCB0F5F0">
      <w:start w:val="1"/>
      <w:numFmt w:val="decimal"/>
      <w:lvlText w:val="%4."/>
      <w:lvlJc w:val="left"/>
      <w:pPr>
        <w:ind w:left="2880" w:hanging="360"/>
      </w:pPr>
    </w:lvl>
    <w:lvl w:ilvl="4" w:tplc="8CD09B54">
      <w:start w:val="1"/>
      <w:numFmt w:val="lowerLetter"/>
      <w:lvlText w:val="%5."/>
      <w:lvlJc w:val="left"/>
      <w:pPr>
        <w:ind w:left="3600" w:hanging="360"/>
      </w:pPr>
    </w:lvl>
    <w:lvl w:ilvl="5" w:tplc="5074F260">
      <w:start w:val="1"/>
      <w:numFmt w:val="lowerRoman"/>
      <w:lvlText w:val="%6."/>
      <w:lvlJc w:val="right"/>
      <w:pPr>
        <w:ind w:left="4320" w:hanging="180"/>
      </w:pPr>
    </w:lvl>
    <w:lvl w:ilvl="6" w:tplc="DC4249F4">
      <w:start w:val="1"/>
      <w:numFmt w:val="decimal"/>
      <w:lvlText w:val="%7."/>
      <w:lvlJc w:val="left"/>
      <w:pPr>
        <w:ind w:left="5040" w:hanging="360"/>
      </w:pPr>
    </w:lvl>
    <w:lvl w:ilvl="7" w:tplc="AE6E309E">
      <w:start w:val="1"/>
      <w:numFmt w:val="lowerLetter"/>
      <w:lvlText w:val="%8."/>
      <w:lvlJc w:val="left"/>
      <w:pPr>
        <w:ind w:left="5760" w:hanging="360"/>
      </w:pPr>
    </w:lvl>
    <w:lvl w:ilvl="8" w:tplc="89CCE91A">
      <w:start w:val="1"/>
      <w:numFmt w:val="lowerRoman"/>
      <w:lvlText w:val="%9."/>
      <w:lvlJc w:val="right"/>
      <w:pPr>
        <w:ind w:left="6480" w:hanging="180"/>
      </w:pPr>
    </w:lvl>
  </w:abstractNum>
  <w:abstractNum w:abstractNumId="30" w15:restartNumberingAfterBreak="0">
    <w:nsid w:val="633659D8"/>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8776C3A"/>
    <w:multiLevelType w:val="hybridMultilevel"/>
    <w:tmpl w:val="9814E214"/>
    <w:lvl w:ilvl="0" w:tplc="9AAE9D16">
      <w:start w:val="1"/>
      <w:numFmt w:val="lowerRoman"/>
      <w:lvlText w:val="%1."/>
      <w:lvlJc w:val="right"/>
      <w:pPr>
        <w:ind w:left="720" w:hanging="360"/>
      </w:pPr>
    </w:lvl>
    <w:lvl w:ilvl="1" w:tplc="F9D4BFEE">
      <w:start w:val="1"/>
      <w:numFmt w:val="lowerLetter"/>
      <w:lvlText w:val="%2."/>
      <w:lvlJc w:val="left"/>
      <w:pPr>
        <w:ind w:left="1440" w:hanging="360"/>
      </w:pPr>
    </w:lvl>
    <w:lvl w:ilvl="2" w:tplc="8B466AAC">
      <w:start w:val="1"/>
      <w:numFmt w:val="lowerRoman"/>
      <w:lvlText w:val="%3."/>
      <w:lvlJc w:val="right"/>
      <w:pPr>
        <w:ind w:left="2160" w:hanging="180"/>
      </w:pPr>
    </w:lvl>
    <w:lvl w:ilvl="3" w:tplc="A0405EC0">
      <w:start w:val="1"/>
      <w:numFmt w:val="decimal"/>
      <w:lvlText w:val="%4."/>
      <w:lvlJc w:val="left"/>
      <w:pPr>
        <w:ind w:left="2880" w:hanging="360"/>
      </w:pPr>
    </w:lvl>
    <w:lvl w:ilvl="4" w:tplc="4810DB66">
      <w:start w:val="1"/>
      <w:numFmt w:val="lowerLetter"/>
      <w:lvlText w:val="%5."/>
      <w:lvlJc w:val="left"/>
      <w:pPr>
        <w:ind w:left="3600" w:hanging="360"/>
      </w:pPr>
    </w:lvl>
    <w:lvl w:ilvl="5" w:tplc="93BE80D2">
      <w:start w:val="1"/>
      <w:numFmt w:val="lowerRoman"/>
      <w:lvlText w:val="%6."/>
      <w:lvlJc w:val="right"/>
      <w:pPr>
        <w:ind w:left="4320" w:hanging="180"/>
      </w:pPr>
    </w:lvl>
    <w:lvl w:ilvl="6" w:tplc="61B61C34">
      <w:start w:val="1"/>
      <w:numFmt w:val="decimal"/>
      <w:lvlText w:val="%7."/>
      <w:lvlJc w:val="left"/>
      <w:pPr>
        <w:ind w:left="5040" w:hanging="360"/>
      </w:pPr>
    </w:lvl>
    <w:lvl w:ilvl="7" w:tplc="62885B88">
      <w:start w:val="1"/>
      <w:numFmt w:val="lowerLetter"/>
      <w:lvlText w:val="%8."/>
      <w:lvlJc w:val="left"/>
      <w:pPr>
        <w:ind w:left="5760" w:hanging="360"/>
      </w:pPr>
    </w:lvl>
    <w:lvl w:ilvl="8" w:tplc="D06ECB72">
      <w:start w:val="1"/>
      <w:numFmt w:val="lowerRoman"/>
      <w:lvlText w:val="%9."/>
      <w:lvlJc w:val="right"/>
      <w:pPr>
        <w:ind w:left="6480" w:hanging="180"/>
      </w:pPr>
    </w:lvl>
  </w:abstractNum>
  <w:abstractNum w:abstractNumId="32" w15:restartNumberingAfterBreak="0">
    <w:nsid w:val="6DCD2F05"/>
    <w:multiLevelType w:val="multilevel"/>
    <w:tmpl w:val="144638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EE3845"/>
    <w:multiLevelType w:val="multilevel"/>
    <w:tmpl w:val="F59C2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D27FAF"/>
    <w:multiLevelType w:val="hybridMultilevel"/>
    <w:tmpl w:val="5C26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267480"/>
    <w:multiLevelType w:val="hybridMultilevel"/>
    <w:tmpl w:val="5D723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97398"/>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A06008F"/>
    <w:multiLevelType w:val="hybridMultilevel"/>
    <w:tmpl w:val="6ECE3B1E"/>
    <w:lvl w:ilvl="0" w:tplc="DFC42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142534"/>
    <w:multiLevelType w:val="multilevel"/>
    <w:tmpl w:val="FA38F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1A762C"/>
    <w:multiLevelType w:val="hybridMultilevel"/>
    <w:tmpl w:val="9398C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E477C2"/>
    <w:multiLevelType w:val="multilevel"/>
    <w:tmpl w:val="315E63A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DD47347"/>
    <w:multiLevelType w:val="hybridMultilevel"/>
    <w:tmpl w:val="7E82D17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FB93D20"/>
    <w:multiLevelType w:val="multilevel"/>
    <w:tmpl w:val="84648C30"/>
    <w:lvl w:ilvl="0">
      <w:start w:val="2"/>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11"/>
  </w:num>
  <w:num w:numId="3">
    <w:abstractNumId w:val="33"/>
  </w:num>
  <w:num w:numId="4">
    <w:abstractNumId w:val="32"/>
  </w:num>
  <w:num w:numId="5">
    <w:abstractNumId w:val="13"/>
  </w:num>
  <w:num w:numId="6">
    <w:abstractNumId w:val="42"/>
  </w:num>
  <w:num w:numId="7">
    <w:abstractNumId w:val="4"/>
  </w:num>
  <w:num w:numId="8">
    <w:abstractNumId w:val="19"/>
  </w:num>
  <w:num w:numId="9">
    <w:abstractNumId w:val="3"/>
  </w:num>
  <w:num w:numId="10">
    <w:abstractNumId w:val="1"/>
  </w:num>
  <w:num w:numId="11">
    <w:abstractNumId w:val="40"/>
  </w:num>
  <w:num w:numId="12">
    <w:abstractNumId w:val="30"/>
  </w:num>
  <w:num w:numId="13">
    <w:abstractNumId w:val="24"/>
  </w:num>
  <w:num w:numId="14">
    <w:abstractNumId w:val="2"/>
  </w:num>
  <w:num w:numId="15">
    <w:abstractNumId w:val="22"/>
  </w:num>
  <w:num w:numId="16">
    <w:abstractNumId w:val="8"/>
  </w:num>
  <w:num w:numId="17">
    <w:abstractNumId w:val="26"/>
  </w:num>
  <w:num w:numId="18">
    <w:abstractNumId w:val="29"/>
  </w:num>
  <w:num w:numId="19">
    <w:abstractNumId w:val="31"/>
  </w:num>
  <w:num w:numId="20">
    <w:abstractNumId w:val="36"/>
  </w:num>
  <w:num w:numId="21">
    <w:abstractNumId w:val="9"/>
  </w:num>
  <w:num w:numId="22">
    <w:abstractNumId w:val="15"/>
  </w:num>
  <w:num w:numId="23">
    <w:abstractNumId w:val="21"/>
  </w:num>
  <w:num w:numId="24">
    <w:abstractNumId w:val="35"/>
  </w:num>
  <w:num w:numId="25">
    <w:abstractNumId w:val="20"/>
  </w:num>
  <w:num w:numId="26">
    <w:abstractNumId w:val="12"/>
  </w:num>
  <w:num w:numId="27">
    <w:abstractNumId w:val="5"/>
  </w:num>
  <w:num w:numId="28">
    <w:abstractNumId w:val="28"/>
  </w:num>
  <w:num w:numId="29">
    <w:abstractNumId w:val="27"/>
  </w:num>
  <w:num w:numId="30">
    <w:abstractNumId w:val="41"/>
  </w:num>
  <w:num w:numId="31">
    <w:abstractNumId w:val="25"/>
  </w:num>
  <w:num w:numId="32">
    <w:abstractNumId w:val="10"/>
  </w:num>
  <w:num w:numId="33">
    <w:abstractNumId w:val="37"/>
  </w:num>
  <w:num w:numId="34">
    <w:abstractNumId w:val="39"/>
  </w:num>
  <w:num w:numId="35">
    <w:abstractNumId w:val="0"/>
  </w:num>
  <w:num w:numId="36">
    <w:abstractNumId w:val="17"/>
  </w:num>
  <w:num w:numId="37">
    <w:abstractNumId w:val="23"/>
  </w:num>
  <w:num w:numId="38">
    <w:abstractNumId w:val="34"/>
  </w:num>
  <w:num w:numId="39">
    <w:abstractNumId w:val="14"/>
  </w:num>
  <w:num w:numId="40">
    <w:abstractNumId w:val="6"/>
  </w:num>
  <w:num w:numId="41">
    <w:abstractNumId w:val="7"/>
  </w:num>
  <w:num w:numId="42">
    <w:abstractNumId w:val="18"/>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NKoFAGS58JYtAAAA"/>
  </w:docVars>
  <w:rsids>
    <w:rsidRoot w:val="009167ED"/>
    <w:rsid w:val="0000173B"/>
    <w:rsid w:val="00003708"/>
    <w:rsid w:val="0000729F"/>
    <w:rsid w:val="00010ADA"/>
    <w:rsid w:val="00010D87"/>
    <w:rsid w:val="0001665C"/>
    <w:rsid w:val="000170DD"/>
    <w:rsid w:val="00022832"/>
    <w:rsid w:val="00027217"/>
    <w:rsid w:val="000302CC"/>
    <w:rsid w:val="00032466"/>
    <w:rsid w:val="00032E97"/>
    <w:rsid w:val="0004363F"/>
    <w:rsid w:val="0004393C"/>
    <w:rsid w:val="0004490A"/>
    <w:rsid w:val="00047769"/>
    <w:rsid w:val="00052BD4"/>
    <w:rsid w:val="00053C95"/>
    <w:rsid w:val="0005455D"/>
    <w:rsid w:val="00056757"/>
    <w:rsid w:val="00057525"/>
    <w:rsid w:val="0006169A"/>
    <w:rsid w:val="00061EF4"/>
    <w:rsid w:val="0006220A"/>
    <w:rsid w:val="00064707"/>
    <w:rsid w:val="00076A2D"/>
    <w:rsid w:val="0009003E"/>
    <w:rsid w:val="00091B21"/>
    <w:rsid w:val="0009229B"/>
    <w:rsid w:val="00092762"/>
    <w:rsid w:val="00093CE7"/>
    <w:rsid w:val="00094C9F"/>
    <w:rsid w:val="0009733C"/>
    <w:rsid w:val="000A01CD"/>
    <w:rsid w:val="000A2B2A"/>
    <w:rsid w:val="000A363E"/>
    <w:rsid w:val="000A7F76"/>
    <w:rsid w:val="000B0AA2"/>
    <w:rsid w:val="000B415E"/>
    <w:rsid w:val="000B4EE9"/>
    <w:rsid w:val="000B5B0E"/>
    <w:rsid w:val="000C55BF"/>
    <w:rsid w:val="000C6D33"/>
    <w:rsid w:val="000C75AA"/>
    <w:rsid w:val="000E6DCA"/>
    <w:rsid w:val="000F5251"/>
    <w:rsid w:val="0011038B"/>
    <w:rsid w:val="00111D40"/>
    <w:rsid w:val="0011732E"/>
    <w:rsid w:val="001176E0"/>
    <w:rsid w:val="001178A9"/>
    <w:rsid w:val="0012105C"/>
    <w:rsid w:val="00123BD1"/>
    <w:rsid w:val="00127D6B"/>
    <w:rsid w:val="001416CD"/>
    <w:rsid w:val="00142A93"/>
    <w:rsid w:val="001543E5"/>
    <w:rsid w:val="001556D8"/>
    <w:rsid w:val="00160678"/>
    <w:rsid w:val="00165189"/>
    <w:rsid w:val="00173461"/>
    <w:rsid w:val="0018230C"/>
    <w:rsid w:val="00190C7B"/>
    <w:rsid w:val="0019235F"/>
    <w:rsid w:val="00192D7D"/>
    <w:rsid w:val="00196956"/>
    <w:rsid w:val="001A19AA"/>
    <w:rsid w:val="001A1CA8"/>
    <w:rsid w:val="001A64AA"/>
    <w:rsid w:val="001A6CCA"/>
    <w:rsid w:val="001B1E2F"/>
    <w:rsid w:val="001B4F91"/>
    <w:rsid w:val="001B57E3"/>
    <w:rsid w:val="001C1BFD"/>
    <w:rsid w:val="001C4325"/>
    <w:rsid w:val="001C4803"/>
    <w:rsid w:val="001C5422"/>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7B4F"/>
    <w:rsid w:val="00211BEF"/>
    <w:rsid w:val="00222A2B"/>
    <w:rsid w:val="00223FEE"/>
    <w:rsid w:val="00226D42"/>
    <w:rsid w:val="00226DF4"/>
    <w:rsid w:val="00232DCA"/>
    <w:rsid w:val="0023452A"/>
    <w:rsid w:val="00236017"/>
    <w:rsid w:val="00241B53"/>
    <w:rsid w:val="00256E5E"/>
    <w:rsid w:val="00273E3F"/>
    <w:rsid w:val="00284829"/>
    <w:rsid w:val="0028666B"/>
    <w:rsid w:val="00290FBC"/>
    <w:rsid w:val="002925A7"/>
    <w:rsid w:val="00293359"/>
    <w:rsid w:val="002950C8"/>
    <w:rsid w:val="00295C24"/>
    <w:rsid w:val="002A18F0"/>
    <w:rsid w:val="002A1E94"/>
    <w:rsid w:val="002A251F"/>
    <w:rsid w:val="002C0569"/>
    <w:rsid w:val="002C0B22"/>
    <w:rsid w:val="002C771A"/>
    <w:rsid w:val="002D3CE5"/>
    <w:rsid w:val="002E3FAC"/>
    <w:rsid w:val="002E73FA"/>
    <w:rsid w:val="002F02C7"/>
    <w:rsid w:val="002F505F"/>
    <w:rsid w:val="002F6098"/>
    <w:rsid w:val="00302ABD"/>
    <w:rsid w:val="003034D2"/>
    <w:rsid w:val="00306C23"/>
    <w:rsid w:val="00310E70"/>
    <w:rsid w:val="003140FE"/>
    <w:rsid w:val="003206B0"/>
    <w:rsid w:val="0032131A"/>
    <w:rsid w:val="0033041E"/>
    <w:rsid w:val="00332E1A"/>
    <w:rsid w:val="0034030F"/>
    <w:rsid w:val="00343911"/>
    <w:rsid w:val="00344350"/>
    <w:rsid w:val="00353B9F"/>
    <w:rsid w:val="00354C81"/>
    <w:rsid w:val="00361DD5"/>
    <w:rsid w:val="00363501"/>
    <w:rsid w:val="00372759"/>
    <w:rsid w:val="00374DE1"/>
    <w:rsid w:val="00376D6B"/>
    <w:rsid w:val="00380E75"/>
    <w:rsid w:val="00381F1C"/>
    <w:rsid w:val="00382606"/>
    <w:rsid w:val="0038361A"/>
    <w:rsid w:val="00383F8E"/>
    <w:rsid w:val="00394959"/>
    <w:rsid w:val="003A4121"/>
    <w:rsid w:val="003A423F"/>
    <w:rsid w:val="003A6F7C"/>
    <w:rsid w:val="003C09E1"/>
    <w:rsid w:val="003C62F8"/>
    <w:rsid w:val="003C6F1F"/>
    <w:rsid w:val="003D5328"/>
    <w:rsid w:val="003D57C8"/>
    <w:rsid w:val="003E031A"/>
    <w:rsid w:val="003E12C5"/>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3470"/>
    <w:rsid w:val="00460853"/>
    <w:rsid w:val="00461F1E"/>
    <w:rsid w:val="00462433"/>
    <w:rsid w:val="004656A6"/>
    <w:rsid w:val="00466768"/>
    <w:rsid w:val="00471FB5"/>
    <w:rsid w:val="004727CD"/>
    <w:rsid w:val="00477221"/>
    <w:rsid w:val="00483271"/>
    <w:rsid w:val="00484916"/>
    <w:rsid w:val="004873E3"/>
    <w:rsid w:val="00490907"/>
    <w:rsid w:val="00495BBE"/>
    <w:rsid w:val="00495C34"/>
    <w:rsid w:val="004A0F4D"/>
    <w:rsid w:val="004A2244"/>
    <w:rsid w:val="004A44CF"/>
    <w:rsid w:val="004B0ADE"/>
    <w:rsid w:val="004B37C6"/>
    <w:rsid w:val="004B6BCE"/>
    <w:rsid w:val="004B6DFF"/>
    <w:rsid w:val="004B6E06"/>
    <w:rsid w:val="004C2A1F"/>
    <w:rsid w:val="004C395D"/>
    <w:rsid w:val="004D0BB0"/>
    <w:rsid w:val="004D3812"/>
    <w:rsid w:val="004D7045"/>
    <w:rsid w:val="004E097E"/>
    <w:rsid w:val="004F59A6"/>
    <w:rsid w:val="00501738"/>
    <w:rsid w:val="0052722A"/>
    <w:rsid w:val="00531B3D"/>
    <w:rsid w:val="00534536"/>
    <w:rsid w:val="005431B9"/>
    <w:rsid w:val="00545C54"/>
    <w:rsid w:val="00562F03"/>
    <w:rsid w:val="005646AE"/>
    <w:rsid w:val="00567A30"/>
    <w:rsid w:val="0059621A"/>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7514"/>
    <w:rsid w:val="00626C58"/>
    <w:rsid w:val="00626DD4"/>
    <w:rsid w:val="00627B22"/>
    <w:rsid w:val="006306DB"/>
    <w:rsid w:val="00632A3A"/>
    <w:rsid w:val="00633590"/>
    <w:rsid w:val="00634FA0"/>
    <w:rsid w:val="0063781D"/>
    <w:rsid w:val="0064228F"/>
    <w:rsid w:val="00642AC6"/>
    <w:rsid w:val="00643CF9"/>
    <w:rsid w:val="00643EE2"/>
    <w:rsid w:val="00654194"/>
    <w:rsid w:val="00655551"/>
    <w:rsid w:val="00655DB0"/>
    <w:rsid w:val="006563BB"/>
    <w:rsid w:val="00663B3B"/>
    <w:rsid w:val="00665E18"/>
    <w:rsid w:val="00675F31"/>
    <w:rsid w:val="00687134"/>
    <w:rsid w:val="00690CFA"/>
    <w:rsid w:val="006A1217"/>
    <w:rsid w:val="006A625D"/>
    <w:rsid w:val="006C0DFC"/>
    <w:rsid w:val="006C2D34"/>
    <w:rsid w:val="006C5EEB"/>
    <w:rsid w:val="006C718A"/>
    <w:rsid w:val="006D27AE"/>
    <w:rsid w:val="006F43EC"/>
    <w:rsid w:val="0070044C"/>
    <w:rsid w:val="007132EC"/>
    <w:rsid w:val="00720243"/>
    <w:rsid w:val="00725B76"/>
    <w:rsid w:val="007269CD"/>
    <w:rsid w:val="00733A6D"/>
    <w:rsid w:val="00736726"/>
    <w:rsid w:val="00743071"/>
    <w:rsid w:val="0074574B"/>
    <w:rsid w:val="00760AD5"/>
    <w:rsid w:val="0076456F"/>
    <w:rsid w:val="007654E5"/>
    <w:rsid w:val="00765FD2"/>
    <w:rsid w:val="00775897"/>
    <w:rsid w:val="00782B10"/>
    <w:rsid w:val="00782CD0"/>
    <w:rsid w:val="007853BD"/>
    <w:rsid w:val="00792EAD"/>
    <w:rsid w:val="00795D6F"/>
    <w:rsid w:val="007A2D96"/>
    <w:rsid w:val="007B03C6"/>
    <w:rsid w:val="007C5296"/>
    <w:rsid w:val="007C66F8"/>
    <w:rsid w:val="007D2B12"/>
    <w:rsid w:val="007E4047"/>
    <w:rsid w:val="007F082F"/>
    <w:rsid w:val="007F1931"/>
    <w:rsid w:val="007F4D3A"/>
    <w:rsid w:val="0080045C"/>
    <w:rsid w:val="00802988"/>
    <w:rsid w:val="00814205"/>
    <w:rsid w:val="008200D8"/>
    <w:rsid w:val="008267ED"/>
    <w:rsid w:val="00830B63"/>
    <w:rsid w:val="008346B6"/>
    <w:rsid w:val="008358BB"/>
    <w:rsid w:val="0084569F"/>
    <w:rsid w:val="00852A4B"/>
    <w:rsid w:val="008632C2"/>
    <w:rsid w:val="008658C8"/>
    <w:rsid w:val="008738A7"/>
    <w:rsid w:val="00874DE0"/>
    <w:rsid w:val="0087531B"/>
    <w:rsid w:val="00875CB1"/>
    <w:rsid w:val="00892AB4"/>
    <w:rsid w:val="008943F0"/>
    <w:rsid w:val="008A12FE"/>
    <w:rsid w:val="008A4BBB"/>
    <w:rsid w:val="008B08B1"/>
    <w:rsid w:val="008B209A"/>
    <w:rsid w:val="008B4237"/>
    <w:rsid w:val="008B61D6"/>
    <w:rsid w:val="008C0BE3"/>
    <w:rsid w:val="008C7A1D"/>
    <w:rsid w:val="008C7D63"/>
    <w:rsid w:val="008D1206"/>
    <w:rsid w:val="008D1403"/>
    <w:rsid w:val="008D1FE1"/>
    <w:rsid w:val="008D2828"/>
    <w:rsid w:val="008D71BE"/>
    <w:rsid w:val="008E640D"/>
    <w:rsid w:val="008E6465"/>
    <w:rsid w:val="008E74BD"/>
    <w:rsid w:val="008F1854"/>
    <w:rsid w:val="008F1FE2"/>
    <w:rsid w:val="008F6BAD"/>
    <w:rsid w:val="009029F9"/>
    <w:rsid w:val="00903BF3"/>
    <w:rsid w:val="00905382"/>
    <w:rsid w:val="009053A9"/>
    <w:rsid w:val="009056D3"/>
    <w:rsid w:val="0091181C"/>
    <w:rsid w:val="009141B9"/>
    <w:rsid w:val="00915563"/>
    <w:rsid w:val="009167ED"/>
    <w:rsid w:val="00917356"/>
    <w:rsid w:val="00925CD2"/>
    <w:rsid w:val="00935FE9"/>
    <w:rsid w:val="00937AAD"/>
    <w:rsid w:val="009442AF"/>
    <w:rsid w:val="00945522"/>
    <w:rsid w:val="009455D3"/>
    <w:rsid w:val="009512FD"/>
    <w:rsid w:val="009520B0"/>
    <w:rsid w:val="00952451"/>
    <w:rsid w:val="00954C83"/>
    <w:rsid w:val="009570F0"/>
    <w:rsid w:val="0095728C"/>
    <w:rsid w:val="009579BF"/>
    <w:rsid w:val="009604DD"/>
    <w:rsid w:val="00964CE5"/>
    <w:rsid w:val="00966F8E"/>
    <w:rsid w:val="00975B16"/>
    <w:rsid w:val="00980780"/>
    <w:rsid w:val="00983220"/>
    <w:rsid w:val="00986263"/>
    <w:rsid w:val="00986BA7"/>
    <w:rsid w:val="00986E96"/>
    <w:rsid w:val="00987EB1"/>
    <w:rsid w:val="0099065A"/>
    <w:rsid w:val="009925E1"/>
    <w:rsid w:val="00993B7B"/>
    <w:rsid w:val="009A763E"/>
    <w:rsid w:val="009B1030"/>
    <w:rsid w:val="009C1EAE"/>
    <w:rsid w:val="009C4B1B"/>
    <w:rsid w:val="009D4FA4"/>
    <w:rsid w:val="009E13FF"/>
    <w:rsid w:val="009E15C4"/>
    <w:rsid w:val="009E17A8"/>
    <w:rsid w:val="009E2995"/>
    <w:rsid w:val="009E76B5"/>
    <w:rsid w:val="009F0285"/>
    <w:rsid w:val="009F32B1"/>
    <w:rsid w:val="009F39D1"/>
    <w:rsid w:val="009F659C"/>
    <w:rsid w:val="00A02DBF"/>
    <w:rsid w:val="00A05D2C"/>
    <w:rsid w:val="00A0716C"/>
    <w:rsid w:val="00A07842"/>
    <w:rsid w:val="00A101E8"/>
    <w:rsid w:val="00A12795"/>
    <w:rsid w:val="00A17B37"/>
    <w:rsid w:val="00A26809"/>
    <w:rsid w:val="00A36FF9"/>
    <w:rsid w:val="00A433A7"/>
    <w:rsid w:val="00A43F5B"/>
    <w:rsid w:val="00A4462B"/>
    <w:rsid w:val="00A513A2"/>
    <w:rsid w:val="00A51458"/>
    <w:rsid w:val="00A521C9"/>
    <w:rsid w:val="00A62E7A"/>
    <w:rsid w:val="00A64F86"/>
    <w:rsid w:val="00A67236"/>
    <w:rsid w:val="00A74816"/>
    <w:rsid w:val="00A84282"/>
    <w:rsid w:val="00A85652"/>
    <w:rsid w:val="00A879A2"/>
    <w:rsid w:val="00AB10ED"/>
    <w:rsid w:val="00AB70C7"/>
    <w:rsid w:val="00AC1474"/>
    <w:rsid w:val="00AC5618"/>
    <w:rsid w:val="00AC75EC"/>
    <w:rsid w:val="00AD1766"/>
    <w:rsid w:val="00AD6309"/>
    <w:rsid w:val="00AE3ABA"/>
    <w:rsid w:val="00AF0730"/>
    <w:rsid w:val="00AF1640"/>
    <w:rsid w:val="00AF4B3E"/>
    <w:rsid w:val="00B0679B"/>
    <w:rsid w:val="00B06DE7"/>
    <w:rsid w:val="00B07FA6"/>
    <w:rsid w:val="00B135F4"/>
    <w:rsid w:val="00B14D58"/>
    <w:rsid w:val="00B15FEA"/>
    <w:rsid w:val="00B21260"/>
    <w:rsid w:val="00B2286C"/>
    <w:rsid w:val="00B25A9D"/>
    <w:rsid w:val="00B26F31"/>
    <w:rsid w:val="00B31A1E"/>
    <w:rsid w:val="00B33F89"/>
    <w:rsid w:val="00B3603B"/>
    <w:rsid w:val="00B42482"/>
    <w:rsid w:val="00B43494"/>
    <w:rsid w:val="00B47D4F"/>
    <w:rsid w:val="00B5046F"/>
    <w:rsid w:val="00B53523"/>
    <w:rsid w:val="00B60232"/>
    <w:rsid w:val="00B651C2"/>
    <w:rsid w:val="00B653C5"/>
    <w:rsid w:val="00B67465"/>
    <w:rsid w:val="00B71993"/>
    <w:rsid w:val="00B74B63"/>
    <w:rsid w:val="00B75392"/>
    <w:rsid w:val="00B77491"/>
    <w:rsid w:val="00B86FB2"/>
    <w:rsid w:val="00B94896"/>
    <w:rsid w:val="00BA0AF8"/>
    <w:rsid w:val="00BB22B4"/>
    <w:rsid w:val="00BB2DD8"/>
    <w:rsid w:val="00BC06A2"/>
    <w:rsid w:val="00BC1E30"/>
    <w:rsid w:val="00BC3818"/>
    <w:rsid w:val="00BC4748"/>
    <w:rsid w:val="00BC496A"/>
    <w:rsid w:val="00BD65B2"/>
    <w:rsid w:val="00BD7EC3"/>
    <w:rsid w:val="00BE0CAE"/>
    <w:rsid w:val="00BE4D4C"/>
    <w:rsid w:val="00BE558D"/>
    <w:rsid w:val="00BF25BE"/>
    <w:rsid w:val="00BF5765"/>
    <w:rsid w:val="00C000C3"/>
    <w:rsid w:val="00C04596"/>
    <w:rsid w:val="00C07D0F"/>
    <w:rsid w:val="00C11EA1"/>
    <w:rsid w:val="00C1435D"/>
    <w:rsid w:val="00C149BD"/>
    <w:rsid w:val="00C220DB"/>
    <w:rsid w:val="00C225B7"/>
    <w:rsid w:val="00C23818"/>
    <w:rsid w:val="00C3253D"/>
    <w:rsid w:val="00C33BDB"/>
    <w:rsid w:val="00C47940"/>
    <w:rsid w:val="00C537C4"/>
    <w:rsid w:val="00C54D6C"/>
    <w:rsid w:val="00C57117"/>
    <w:rsid w:val="00C64B8F"/>
    <w:rsid w:val="00C7267C"/>
    <w:rsid w:val="00C8273D"/>
    <w:rsid w:val="00C8509C"/>
    <w:rsid w:val="00C8708E"/>
    <w:rsid w:val="00C90BC3"/>
    <w:rsid w:val="00C95043"/>
    <w:rsid w:val="00C967CA"/>
    <w:rsid w:val="00CA34C4"/>
    <w:rsid w:val="00CA477E"/>
    <w:rsid w:val="00CB27E6"/>
    <w:rsid w:val="00CC039A"/>
    <w:rsid w:val="00CC0CD8"/>
    <w:rsid w:val="00CC41C8"/>
    <w:rsid w:val="00CD4B83"/>
    <w:rsid w:val="00CD4C72"/>
    <w:rsid w:val="00CD6D4E"/>
    <w:rsid w:val="00CE4F59"/>
    <w:rsid w:val="00CE50D2"/>
    <w:rsid w:val="00CF2283"/>
    <w:rsid w:val="00CF3046"/>
    <w:rsid w:val="00CF3851"/>
    <w:rsid w:val="00D02FFD"/>
    <w:rsid w:val="00D04A8B"/>
    <w:rsid w:val="00D14016"/>
    <w:rsid w:val="00D15FAA"/>
    <w:rsid w:val="00D201BE"/>
    <w:rsid w:val="00D214B8"/>
    <w:rsid w:val="00D2344A"/>
    <w:rsid w:val="00D26D17"/>
    <w:rsid w:val="00D26D1B"/>
    <w:rsid w:val="00D26DF9"/>
    <w:rsid w:val="00D31BB3"/>
    <w:rsid w:val="00D33CD5"/>
    <w:rsid w:val="00D41717"/>
    <w:rsid w:val="00D45F70"/>
    <w:rsid w:val="00D506EB"/>
    <w:rsid w:val="00D507B3"/>
    <w:rsid w:val="00D5201F"/>
    <w:rsid w:val="00D55FA6"/>
    <w:rsid w:val="00D6002E"/>
    <w:rsid w:val="00D6004C"/>
    <w:rsid w:val="00D603A8"/>
    <w:rsid w:val="00D62AE3"/>
    <w:rsid w:val="00D651EA"/>
    <w:rsid w:val="00D7230E"/>
    <w:rsid w:val="00D74628"/>
    <w:rsid w:val="00D75EC9"/>
    <w:rsid w:val="00D844FD"/>
    <w:rsid w:val="00D84F28"/>
    <w:rsid w:val="00D861C5"/>
    <w:rsid w:val="00D934B0"/>
    <w:rsid w:val="00D97EE5"/>
    <w:rsid w:val="00DA030B"/>
    <w:rsid w:val="00DA0544"/>
    <w:rsid w:val="00DA153A"/>
    <w:rsid w:val="00DA5642"/>
    <w:rsid w:val="00DB0B08"/>
    <w:rsid w:val="00DB5BB1"/>
    <w:rsid w:val="00DB7559"/>
    <w:rsid w:val="00DC65A9"/>
    <w:rsid w:val="00DD17BB"/>
    <w:rsid w:val="00DD238B"/>
    <w:rsid w:val="00DD3DB4"/>
    <w:rsid w:val="00DD557E"/>
    <w:rsid w:val="00DE2B82"/>
    <w:rsid w:val="00DE3324"/>
    <w:rsid w:val="00DE4737"/>
    <w:rsid w:val="00DE6B52"/>
    <w:rsid w:val="00DE7423"/>
    <w:rsid w:val="00DF21CB"/>
    <w:rsid w:val="00DF365E"/>
    <w:rsid w:val="00E01445"/>
    <w:rsid w:val="00E02A37"/>
    <w:rsid w:val="00E0489F"/>
    <w:rsid w:val="00E0594C"/>
    <w:rsid w:val="00E1061D"/>
    <w:rsid w:val="00E13700"/>
    <w:rsid w:val="00E14D67"/>
    <w:rsid w:val="00E25AD6"/>
    <w:rsid w:val="00E37700"/>
    <w:rsid w:val="00E378AE"/>
    <w:rsid w:val="00E44652"/>
    <w:rsid w:val="00E53823"/>
    <w:rsid w:val="00E54C69"/>
    <w:rsid w:val="00E64F4B"/>
    <w:rsid w:val="00E707CD"/>
    <w:rsid w:val="00E72576"/>
    <w:rsid w:val="00E744A4"/>
    <w:rsid w:val="00E823A7"/>
    <w:rsid w:val="00E845BE"/>
    <w:rsid w:val="00E85C2B"/>
    <w:rsid w:val="00E865A7"/>
    <w:rsid w:val="00E91BE6"/>
    <w:rsid w:val="00E92137"/>
    <w:rsid w:val="00EA65EF"/>
    <w:rsid w:val="00EA7626"/>
    <w:rsid w:val="00EB002B"/>
    <w:rsid w:val="00EB7F16"/>
    <w:rsid w:val="00EC3548"/>
    <w:rsid w:val="00ED0833"/>
    <w:rsid w:val="00ED46A8"/>
    <w:rsid w:val="00EE071C"/>
    <w:rsid w:val="00EE60A7"/>
    <w:rsid w:val="00EF0C2E"/>
    <w:rsid w:val="00EF55CF"/>
    <w:rsid w:val="00EF621D"/>
    <w:rsid w:val="00F07D58"/>
    <w:rsid w:val="00F10D68"/>
    <w:rsid w:val="00F110E5"/>
    <w:rsid w:val="00F1224A"/>
    <w:rsid w:val="00F146DE"/>
    <w:rsid w:val="00F2781C"/>
    <w:rsid w:val="00F34E75"/>
    <w:rsid w:val="00F36522"/>
    <w:rsid w:val="00F47D1A"/>
    <w:rsid w:val="00F55B2A"/>
    <w:rsid w:val="00F56C58"/>
    <w:rsid w:val="00F61BFB"/>
    <w:rsid w:val="00F61D6C"/>
    <w:rsid w:val="00F63B9D"/>
    <w:rsid w:val="00F63BA1"/>
    <w:rsid w:val="00F6512B"/>
    <w:rsid w:val="00F70532"/>
    <w:rsid w:val="00F73C4D"/>
    <w:rsid w:val="00F76D3F"/>
    <w:rsid w:val="00F76DAE"/>
    <w:rsid w:val="00F7768A"/>
    <w:rsid w:val="00F82C92"/>
    <w:rsid w:val="00F839DD"/>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uiPriority w:val="34"/>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3/lexforensica.vol1no1.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xxx@usim.edu.my" TargetMode="External"/><Relationship Id="rId17" Type="http://schemas.openxmlformats.org/officeDocument/2006/relationships/hyperlink" Target="https://libraryguides.vu.edu.au/apa-referencing/7FormatsAndExampl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usimpress@usim.edu.m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creativecommons.org/licenses/by-nc/4.0/"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s>
</file>

<file path=customXml/itemProps1.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3D0676-E2E0-4207-9193-2C2502F021A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C5AFBAA-891A-48BA-AA71-09ABF01E7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1656</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Educational Research Resources</cp:lastModifiedBy>
  <cp:revision>9</cp:revision>
  <cp:lastPrinted>2024-05-21T04:38:00Z</cp:lastPrinted>
  <dcterms:created xsi:type="dcterms:W3CDTF">2024-04-19T06:01:00Z</dcterms:created>
  <dcterms:modified xsi:type="dcterms:W3CDTF">2024-05-21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